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4D386" w14:textId="458A1256" w:rsidR="00E549FF" w:rsidRDefault="00E549FF" w:rsidP="00E01FF0">
      <w:pPr>
        <w:spacing w:before="240" w:after="0" w:line="240" w:lineRule="auto"/>
        <w:ind w:right="160"/>
        <w:jc w:val="center"/>
        <w:rPr>
          <w:rFonts w:eastAsia="Times New Roman"/>
          <w:b/>
          <w:bCs/>
          <w:sz w:val="36"/>
          <w:szCs w:val="40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6D3744B6" wp14:editId="2B014942">
            <wp:simplePos x="0" y="0"/>
            <wp:positionH relativeFrom="margin">
              <wp:align>center</wp:align>
            </wp:positionH>
            <wp:positionV relativeFrom="paragraph">
              <wp:posOffset>-146478</wp:posOffset>
            </wp:positionV>
            <wp:extent cx="1201479" cy="67013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79" cy="6701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8389B" w14:textId="47DEB31C" w:rsidR="00976476" w:rsidRPr="00E01FF0" w:rsidRDefault="00E01FF0" w:rsidP="00E01FF0">
      <w:pPr>
        <w:spacing w:before="240" w:after="0" w:line="240" w:lineRule="auto"/>
        <w:ind w:right="160"/>
        <w:jc w:val="center"/>
        <w:rPr>
          <w:sz w:val="24"/>
          <w:szCs w:val="24"/>
        </w:rPr>
      </w:pPr>
      <w:r w:rsidRPr="00E01FF0">
        <w:rPr>
          <w:rFonts w:eastAsia="Times New Roman"/>
          <w:b/>
          <w:bCs/>
          <w:sz w:val="36"/>
          <w:szCs w:val="40"/>
        </w:rPr>
        <w:t xml:space="preserve"> </w:t>
      </w:r>
      <w:r w:rsidRPr="005B5885">
        <w:rPr>
          <w:rFonts w:eastAsia="Times New Roman"/>
          <w:b/>
          <w:bCs/>
          <w:sz w:val="36"/>
          <w:szCs w:val="40"/>
        </w:rPr>
        <w:t>System Access Request Form</w:t>
      </w:r>
    </w:p>
    <w:p w14:paraId="4530AA5D" w14:textId="14363A8E" w:rsidR="00E01FF0" w:rsidRDefault="00E01FF0" w:rsidP="00E01FF0">
      <w:pPr>
        <w:spacing w:after="0" w:line="240" w:lineRule="auto"/>
        <w:jc w:val="center"/>
        <w:rPr>
          <w:color w:val="0000FF" w:themeColor="hyperlink"/>
          <w:sz w:val="18"/>
          <w:szCs w:val="18"/>
          <w:u w:val="single"/>
        </w:rPr>
      </w:pPr>
      <w:bookmarkStart w:id="0" w:name="_Hlk11083861"/>
      <w:r w:rsidRPr="00B24D26">
        <w:rPr>
          <w:rFonts w:eastAsia="Times New Roman"/>
          <w:sz w:val="18"/>
          <w:szCs w:val="18"/>
        </w:rPr>
        <w:t xml:space="preserve">This form is used to grant and amend access to </w:t>
      </w:r>
      <w:proofErr w:type="gramStart"/>
      <w:r w:rsidRPr="00B24D26">
        <w:rPr>
          <w:rFonts w:eastAsia="Times New Roman"/>
          <w:sz w:val="18"/>
          <w:szCs w:val="18"/>
        </w:rPr>
        <w:t>a</w:t>
      </w:r>
      <w:proofErr w:type="gramEnd"/>
      <w:r w:rsidRPr="00B24D26">
        <w:rPr>
          <w:rFonts w:eastAsia="Times New Roman"/>
          <w:sz w:val="18"/>
          <w:szCs w:val="18"/>
        </w:rPr>
        <w:t xml:space="preserve"> HSE Information System. </w:t>
      </w:r>
      <w:r w:rsidRPr="00B24D26">
        <w:rPr>
          <w:color w:val="FF0000"/>
          <w:sz w:val="18"/>
          <w:szCs w:val="18"/>
        </w:rPr>
        <w:t>*</w:t>
      </w:r>
      <w:r w:rsidRPr="00B24D26">
        <w:rPr>
          <w:sz w:val="18"/>
          <w:szCs w:val="18"/>
        </w:rPr>
        <w:t xml:space="preserve">Denotes </w:t>
      </w:r>
      <w:r w:rsidRPr="00B24D26">
        <w:rPr>
          <w:sz w:val="18"/>
          <w:szCs w:val="18"/>
          <w:u w:val="single"/>
        </w:rPr>
        <w:t>mandatory</w:t>
      </w:r>
      <w:r w:rsidRPr="00B24D26">
        <w:rPr>
          <w:sz w:val="18"/>
          <w:szCs w:val="18"/>
        </w:rPr>
        <w:t xml:space="preserve"> fields or sections.  </w:t>
      </w:r>
      <w:r w:rsidRPr="00B24D26">
        <w:rPr>
          <w:b/>
          <w:color w:val="FF0000"/>
          <w:sz w:val="18"/>
          <w:szCs w:val="18"/>
        </w:rPr>
        <w:t>All sections can be completed by typing the required information in Microsoft Word and using the TAB key to move from field to field</w:t>
      </w:r>
      <w:r>
        <w:rPr>
          <w:b/>
          <w:color w:val="FF0000"/>
          <w:sz w:val="18"/>
          <w:szCs w:val="18"/>
        </w:rPr>
        <w:t xml:space="preserve">.  </w:t>
      </w:r>
      <w:r w:rsidRPr="00B24D26">
        <w:rPr>
          <w:sz w:val="18"/>
          <w:szCs w:val="18"/>
        </w:rPr>
        <w:t xml:space="preserve">The form must be completed by the requesting user and their Senior Line Manager. </w:t>
      </w:r>
    </w:p>
    <w:p w14:paraId="49553B8E" w14:textId="77777777" w:rsidR="00E01FF0" w:rsidRPr="00B24D26" w:rsidRDefault="00E01FF0" w:rsidP="00E01FF0">
      <w:pPr>
        <w:spacing w:after="0" w:line="240" w:lineRule="auto"/>
        <w:jc w:val="center"/>
        <w:rPr>
          <w:color w:val="0000FF" w:themeColor="hyperlink"/>
          <w:sz w:val="18"/>
          <w:szCs w:val="18"/>
          <w:u w:val="single"/>
        </w:rPr>
      </w:pP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9"/>
        <w:gridCol w:w="2155"/>
        <w:gridCol w:w="567"/>
        <w:gridCol w:w="567"/>
        <w:gridCol w:w="1275"/>
        <w:gridCol w:w="142"/>
        <w:gridCol w:w="851"/>
        <w:gridCol w:w="567"/>
        <w:gridCol w:w="1134"/>
        <w:gridCol w:w="2693"/>
      </w:tblGrid>
      <w:tr w:rsidR="001969A5" w:rsidRPr="004F22B6" w14:paraId="4EAD95E7" w14:textId="77777777" w:rsidTr="004C6E50">
        <w:tc>
          <w:tcPr>
            <w:tcW w:w="539" w:type="dxa"/>
            <w:shd w:val="pct20" w:color="auto" w:fill="auto"/>
            <w:tcMar>
              <w:top w:w="113" w:type="dxa"/>
            </w:tcMar>
            <w:vAlign w:val="center"/>
          </w:tcPr>
          <w:bookmarkEnd w:id="0"/>
          <w:p w14:paraId="6C2FF351" w14:textId="77777777" w:rsidR="001969A5" w:rsidRPr="003800BA" w:rsidRDefault="001969A5" w:rsidP="00854CD5">
            <w:pPr>
              <w:jc w:val="center"/>
              <w:rPr>
                <w:rFonts w:cs="Times New Roman"/>
                <w:b/>
                <w:sz w:val="34"/>
                <w:szCs w:val="34"/>
              </w:rPr>
            </w:pPr>
            <w:r w:rsidRPr="003800BA">
              <w:rPr>
                <w:rFonts w:cs="Times New Roman"/>
                <w:b/>
                <w:sz w:val="34"/>
                <w:szCs w:val="34"/>
              </w:rPr>
              <w:t>1</w:t>
            </w:r>
          </w:p>
        </w:tc>
        <w:tc>
          <w:tcPr>
            <w:tcW w:w="2155" w:type="dxa"/>
            <w:shd w:val="pct20" w:color="auto" w:fill="auto"/>
            <w:vAlign w:val="center"/>
          </w:tcPr>
          <w:p w14:paraId="06966670" w14:textId="3192D384" w:rsidR="001969A5" w:rsidRPr="003800BA" w:rsidRDefault="001969A5" w:rsidP="00854CD5">
            <w:pPr>
              <w:rPr>
                <w:rFonts w:cs="Times New Roman"/>
                <w:b/>
                <w:sz w:val="34"/>
                <w:szCs w:val="34"/>
              </w:rPr>
            </w:pPr>
            <w:r w:rsidRPr="003800BA">
              <w:rPr>
                <w:rFonts w:cs="Times New Roman"/>
                <w:b/>
                <w:color w:val="FF0000"/>
                <w:sz w:val="34"/>
                <w:szCs w:val="34"/>
              </w:rPr>
              <w:t>*</w:t>
            </w:r>
            <w:r w:rsidRPr="003800BA">
              <w:rPr>
                <w:rFonts w:cs="Times New Roman"/>
                <w:b/>
                <w:sz w:val="34"/>
                <w:szCs w:val="34"/>
              </w:rPr>
              <w:t>User Details</w:t>
            </w: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52E48704" w14:textId="638E65C4" w:rsidR="001969A5" w:rsidRPr="00685B53" w:rsidRDefault="001969A5" w:rsidP="000874DC">
            <w:pPr>
              <w:tabs>
                <w:tab w:val="left" w:pos="597"/>
                <w:tab w:val="left" w:pos="1207"/>
                <w:tab w:val="left" w:pos="1565"/>
              </w:tabs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  <w:r w:rsidRPr="00685B53">
              <w:rPr>
                <w:rFonts w:cs="Times New Roman"/>
                <w:b/>
                <w:sz w:val="20"/>
                <w:szCs w:val="20"/>
              </w:rPr>
              <w:t xml:space="preserve">HSE </w:t>
            </w:r>
            <w:r>
              <w:rPr>
                <w:rFonts w:cs="Times New Roman"/>
                <w:b/>
                <w:sz w:val="20"/>
                <w:szCs w:val="20"/>
              </w:rPr>
              <w:t xml:space="preserve">  </w:t>
            </w:r>
            <w:r>
              <w:rPr>
                <w:rFonts w:cs="Times New Roman"/>
                <w:b/>
                <w:sz w:val="20"/>
                <w:szCs w:val="20"/>
              </w:rPr>
              <w:tab/>
              <w:t xml:space="preserve"> </w:t>
            </w:r>
            <w:bookmarkStart w:id="1" w:name="_GoBack"/>
            <w:r w:rsidRPr="00685B53">
              <w:rPr>
                <w:rFonts w:cs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B53">
              <w:rPr>
                <w:rFonts w:cs="Times New Roman"/>
                <w:b/>
                <w:sz w:val="20"/>
                <w:szCs w:val="20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20"/>
              </w:rPr>
            </w:r>
            <w:r w:rsidR="002B6A34">
              <w:rPr>
                <w:rFonts w:cs="Times New Roman"/>
                <w:b/>
                <w:sz w:val="20"/>
                <w:szCs w:val="20"/>
              </w:rPr>
              <w:fldChar w:fldCharType="separate"/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end"/>
            </w:r>
            <w:bookmarkEnd w:id="1"/>
            <w:r w:rsidRPr="00685B53">
              <w:rPr>
                <w:rFonts w:cs="Times New Roman"/>
                <w:b/>
                <w:sz w:val="20"/>
                <w:szCs w:val="20"/>
              </w:rPr>
              <w:t xml:space="preserve">  </w:t>
            </w:r>
            <w:r>
              <w:rPr>
                <w:rFonts w:cs="Times New Roman"/>
                <w:b/>
                <w:sz w:val="20"/>
                <w:szCs w:val="20"/>
              </w:rPr>
              <w:t xml:space="preserve">   </w:t>
            </w:r>
            <w:r w:rsidRPr="00685B53">
              <w:rPr>
                <w:rFonts w:cs="Times New Roman"/>
                <w:b/>
                <w:sz w:val="20"/>
                <w:szCs w:val="20"/>
              </w:rPr>
              <w:t>TUSLA</w:t>
            </w:r>
            <w:r>
              <w:rPr>
                <w:rFonts w:cs="Times New Roman"/>
                <w:b/>
                <w:sz w:val="20"/>
                <w:szCs w:val="20"/>
              </w:rPr>
              <w:t xml:space="preserve">   </w:t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B53">
              <w:rPr>
                <w:rFonts w:cs="Times New Roman"/>
                <w:b/>
                <w:sz w:val="20"/>
                <w:szCs w:val="20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20"/>
              </w:rPr>
            </w:r>
            <w:r w:rsidR="002B6A34">
              <w:rPr>
                <w:rFonts w:cs="Times New Roman"/>
                <w:b/>
                <w:sz w:val="20"/>
                <w:szCs w:val="20"/>
              </w:rPr>
              <w:fldChar w:fldCharType="separate"/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end"/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52459551" w14:textId="77777777" w:rsidR="001969A5" w:rsidRDefault="001969A5" w:rsidP="001969A5">
            <w:pPr>
              <w:tabs>
                <w:tab w:val="left" w:pos="743"/>
                <w:tab w:val="left" w:pos="2657"/>
              </w:tabs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HSE Funded</w:t>
            </w:r>
            <w:r w:rsidRPr="005A14D7">
              <w:rPr>
                <w:rFonts w:cs="Times New Roman"/>
                <w:b/>
                <w:sz w:val="20"/>
                <w:szCs w:val="20"/>
              </w:rPr>
              <w:t xml:space="preserve"> </w:t>
            </w:r>
            <w:r>
              <w:rPr>
                <w:rFonts w:cs="Times New Roman"/>
                <w:b/>
                <w:sz w:val="20"/>
                <w:szCs w:val="20"/>
              </w:rPr>
              <w:t>A</w:t>
            </w:r>
            <w:r w:rsidRPr="005A14D7">
              <w:rPr>
                <w:rFonts w:cs="Times New Roman"/>
                <w:b/>
                <w:sz w:val="20"/>
                <w:szCs w:val="20"/>
              </w:rPr>
              <w:t>genc</w:t>
            </w:r>
            <w:r>
              <w:rPr>
                <w:rFonts w:cs="Times New Roman"/>
                <w:b/>
                <w:sz w:val="20"/>
                <w:szCs w:val="20"/>
              </w:rPr>
              <w:t xml:space="preserve">y </w:t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B53">
              <w:rPr>
                <w:rFonts w:cs="Times New Roman"/>
                <w:b/>
                <w:sz w:val="20"/>
                <w:szCs w:val="20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20"/>
              </w:rPr>
            </w:r>
            <w:r w:rsidR="002B6A34">
              <w:rPr>
                <w:rFonts w:cs="Times New Roman"/>
                <w:b/>
                <w:sz w:val="20"/>
                <w:szCs w:val="20"/>
              </w:rPr>
              <w:fldChar w:fldCharType="separate"/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end"/>
            </w:r>
            <w:r>
              <w:rPr>
                <w:rFonts w:cs="Times New Roman"/>
                <w:b/>
                <w:sz w:val="20"/>
                <w:szCs w:val="20"/>
              </w:rPr>
              <w:t xml:space="preserve">  </w:t>
            </w:r>
          </w:p>
          <w:p w14:paraId="35A14A93" w14:textId="3B4C4E1E" w:rsidR="001969A5" w:rsidRDefault="001969A5" w:rsidP="001969A5">
            <w:pPr>
              <w:tabs>
                <w:tab w:val="left" w:pos="743"/>
                <w:tab w:val="left" w:pos="2657"/>
              </w:tabs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Please specify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241C845D" w14:textId="74A3C8EA" w:rsidR="001969A5" w:rsidRDefault="001969A5" w:rsidP="001969A5">
            <w:pPr>
              <w:tabs>
                <w:tab w:val="left" w:pos="789"/>
                <w:tab w:val="left" w:pos="2657"/>
              </w:tabs>
              <w:rPr>
                <w:rFonts w:cs="Times New Roman"/>
                <w:b/>
                <w:sz w:val="16"/>
                <w:szCs w:val="36"/>
              </w:rPr>
            </w:pPr>
            <w:r>
              <w:rPr>
                <w:rFonts w:cs="Times New Roman"/>
                <w:b/>
                <w:sz w:val="20"/>
                <w:szCs w:val="20"/>
              </w:rPr>
              <w:t xml:space="preserve">HSE Voluntary </w:t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B53">
              <w:rPr>
                <w:rFonts w:cs="Times New Roman"/>
                <w:b/>
                <w:sz w:val="20"/>
                <w:szCs w:val="20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20"/>
              </w:rPr>
            </w:r>
            <w:r w:rsidR="002B6A34">
              <w:rPr>
                <w:rFonts w:cs="Times New Roman"/>
                <w:b/>
                <w:sz w:val="20"/>
                <w:szCs w:val="20"/>
              </w:rPr>
              <w:fldChar w:fldCharType="separate"/>
            </w:r>
            <w:r w:rsidRPr="00685B53">
              <w:rPr>
                <w:rFonts w:cs="Times New Roman"/>
                <w:b/>
                <w:sz w:val="20"/>
                <w:szCs w:val="20"/>
              </w:rPr>
              <w:fldChar w:fldCharType="end"/>
            </w:r>
            <w:r>
              <w:rPr>
                <w:rFonts w:cs="Times New Roman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50EAA71" w14:textId="09BE8BE5" w:rsidR="001969A5" w:rsidRPr="00D315FC" w:rsidRDefault="001969A5" w:rsidP="00686E4D">
            <w:pPr>
              <w:tabs>
                <w:tab w:val="left" w:pos="743"/>
                <w:tab w:val="left" w:pos="2657"/>
              </w:tabs>
              <w:rPr>
                <w:rFonts w:cs="Times New Roman"/>
                <w:b/>
                <w:sz w:val="20"/>
                <w:szCs w:val="20"/>
              </w:rPr>
            </w:pPr>
            <w:r w:rsidRPr="005A7055">
              <w:rPr>
                <w:rFonts w:cs="Times New Roman"/>
                <w:b/>
                <w:color w:val="000000" w:themeColor="text1"/>
                <w:sz w:val="15"/>
                <w:szCs w:val="15"/>
              </w:rPr>
              <w:t>If your Personnel number is unavailable, please specify ‘TBA’ in this field. Please update the National Service Desk once your Personnel number has been advised</w:t>
            </w:r>
          </w:p>
        </w:tc>
      </w:tr>
      <w:tr w:rsidR="00095ABB" w:rsidRPr="00787577" w14:paraId="6D83E7D9" w14:textId="77777777" w:rsidTr="00E01FF0">
        <w:tc>
          <w:tcPr>
            <w:tcW w:w="3261" w:type="dxa"/>
            <w:gridSpan w:val="3"/>
            <w:tcMar>
              <w:top w:w="113" w:type="dxa"/>
              <w:bottom w:w="113" w:type="dxa"/>
            </w:tcMar>
            <w:vAlign w:val="center"/>
          </w:tcPr>
          <w:p w14:paraId="745CABA3" w14:textId="77777777" w:rsidR="00095ABB" w:rsidRPr="00E6080C" w:rsidRDefault="00095ABB" w:rsidP="00041D2B">
            <w:pPr>
              <w:rPr>
                <w:rFonts w:cs="Times New Roman"/>
                <w:color w:val="808080" w:themeColor="background1" w:themeShade="80"/>
                <w:sz w:val="16"/>
                <w:szCs w:val="16"/>
              </w:rPr>
            </w:pPr>
            <w:r w:rsidRPr="00DF2C61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DF2C61">
              <w:rPr>
                <w:rFonts w:cs="Times New Roman"/>
                <w:b/>
                <w:sz w:val="16"/>
                <w:szCs w:val="16"/>
              </w:rPr>
              <w:t>F</w:t>
            </w:r>
            <w:r w:rsidRPr="00787577">
              <w:rPr>
                <w:rFonts w:cs="Times New Roman"/>
                <w:b/>
                <w:sz w:val="16"/>
                <w:szCs w:val="16"/>
              </w:rPr>
              <w:t>irst Nam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3402" w:type="dxa"/>
            <w:gridSpan w:val="5"/>
            <w:vAlign w:val="center"/>
          </w:tcPr>
          <w:p w14:paraId="22317B8F" w14:textId="77777777" w:rsidR="00095ABB" w:rsidRPr="00787577" w:rsidRDefault="00095ABB" w:rsidP="004D55AF">
            <w:pPr>
              <w:rPr>
                <w:rFonts w:cs="Times New Roman"/>
                <w:b/>
                <w:sz w:val="16"/>
                <w:szCs w:val="16"/>
              </w:rPr>
            </w:pPr>
            <w:r w:rsidRPr="00787577">
              <w:rPr>
                <w:rFonts w:cs="Times New Roman"/>
                <w:b/>
                <w:sz w:val="16"/>
                <w:szCs w:val="16"/>
              </w:rPr>
              <w:t>Middle Nam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3827" w:type="dxa"/>
            <w:gridSpan w:val="2"/>
            <w:vAlign w:val="center"/>
          </w:tcPr>
          <w:p w14:paraId="325E7A3B" w14:textId="419C7E92" w:rsidR="00095ABB" w:rsidRPr="00787577" w:rsidRDefault="00095ABB" w:rsidP="004D55AF">
            <w:pPr>
              <w:rPr>
                <w:rFonts w:cs="Times New Roman"/>
                <w:b/>
                <w:sz w:val="16"/>
                <w:szCs w:val="16"/>
              </w:rPr>
            </w:pPr>
            <w:r w:rsidRPr="00DF2C61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787577">
              <w:rPr>
                <w:rFonts w:cs="Times New Roman"/>
                <w:b/>
                <w:sz w:val="16"/>
                <w:szCs w:val="16"/>
              </w:rPr>
              <w:t>Last Nam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</w:tr>
      <w:tr w:rsidR="00095ABB" w:rsidRPr="00787577" w14:paraId="5B1722AA" w14:textId="77777777" w:rsidTr="004C6E50">
        <w:tc>
          <w:tcPr>
            <w:tcW w:w="3828" w:type="dxa"/>
            <w:gridSpan w:val="4"/>
            <w:tcMar>
              <w:top w:w="113" w:type="dxa"/>
              <w:bottom w:w="113" w:type="dxa"/>
            </w:tcMar>
          </w:tcPr>
          <w:p w14:paraId="6F4C8B28" w14:textId="510A43F6" w:rsidR="00095ABB" w:rsidRPr="00095ABB" w:rsidRDefault="00095ABB" w:rsidP="00095ABB">
            <w:pPr>
              <w:rPr>
                <w:rFonts w:cs="Times New Roman"/>
                <w:b/>
                <w:sz w:val="16"/>
                <w:szCs w:val="16"/>
              </w:rPr>
            </w:pPr>
            <w:r w:rsidRPr="00DF2C61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>
              <w:rPr>
                <w:rFonts w:cs="Times New Roman"/>
                <w:b/>
                <w:sz w:val="16"/>
                <w:szCs w:val="16"/>
              </w:rPr>
              <w:t xml:space="preserve">HSE Personnel or Agency Number: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6662" w:type="dxa"/>
            <w:gridSpan w:val="6"/>
            <w:tcMar>
              <w:top w:w="113" w:type="dxa"/>
              <w:bottom w:w="113" w:type="dxa"/>
            </w:tcMar>
          </w:tcPr>
          <w:p w14:paraId="66836DC6" w14:textId="15AF3CE1" w:rsidR="00095ABB" w:rsidRPr="00E14792" w:rsidRDefault="00095ABB" w:rsidP="00E2528B">
            <w:pPr>
              <w:rPr>
                <w:rFonts w:cs="Times New Roman"/>
                <w:b/>
                <w:color w:val="FF0000"/>
                <w:sz w:val="16"/>
                <w:szCs w:val="16"/>
              </w:rPr>
            </w:pPr>
            <w:r w:rsidRPr="00DF2C61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787577">
              <w:rPr>
                <w:rFonts w:cs="Times New Roman"/>
                <w:b/>
                <w:sz w:val="16"/>
                <w:szCs w:val="16"/>
              </w:rPr>
              <w:t>Grade / Job Titl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</w:tr>
      <w:tr w:rsidR="00E14792" w:rsidRPr="00787577" w14:paraId="15A63BA6" w14:textId="77777777" w:rsidTr="00E01FF0">
        <w:tc>
          <w:tcPr>
            <w:tcW w:w="5245" w:type="dxa"/>
            <w:gridSpan w:val="6"/>
            <w:tcMar>
              <w:top w:w="113" w:type="dxa"/>
              <w:bottom w:w="113" w:type="dxa"/>
            </w:tcMar>
          </w:tcPr>
          <w:p w14:paraId="673C3941" w14:textId="77777777" w:rsidR="00095ABB" w:rsidRDefault="00095ABB" w:rsidP="00095ABB">
            <w:pPr>
              <w:rPr>
                <w:rFonts w:cs="Times New Roman"/>
                <w:sz w:val="16"/>
                <w:szCs w:val="16"/>
              </w:rPr>
            </w:pPr>
            <w:r w:rsidRPr="00E14792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>
              <w:rPr>
                <w:rFonts w:cs="Times New Roman"/>
                <w:b/>
                <w:sz w:val="16"/>
                <w:szCs w:val="16"/>
              </w:rPr>
              <w:t xml:space="preserve">Phone / Ext. No/ Mobile (HSE):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  <w:p w14:paraId="5FE751D4" w14:textId="0C6D4FD4" w:rsidR="00E14792" w:rsidRPr="00787577" w:rsidRDefault="00095ABB" w:rsidP="00095ABB">
            <w:pPr>
              <w:rPr>
                <w:rFonts w:cs="Times New Roman"/>
                <w:b/>
                <w:sz w:val="16"/>
                <w:szCs w:val="16"/>
              </w:rPr>
            </w:pPr>
            <w:r w:rsidRPr="00686E4D">
              <w:rPr>
                <w:rFonts w:cs="Times New Roman"/>
                <w:b/>
                <w:color w:val="FF0000"/>
                <w:sz w:val="16"/>
                <w:szCs w:val="16"/>
              </w:rPr>
              <w:t xml:space="preserve">Please provide a direct number </w:t>
            </w:r>
            <w:proofErr w:type="gramStart"/>
            <w:r w:rsidRPr="00686E4D">
              <w:rPr>
                <w:rFonts w:cs="Times New Roman"/>
                <w:b/>
                <w:color w:val="FF0000"/>
                <w:sz w:val="16"/>
                <w:szCs w:val="16"/>
              </w:rPr>
              <w:t>in order for</w:t>
            </w:r>
            <w:proofErr w:type="gramEnd"/>
            <w:r w:rsidRPr="00686E4D">
              <w:rPr>
                <w:rFonts w:cs="Times New Roman"/>
                <w:b/>
                <w:color w:val="FF0000"/>
                <w:sz w:val="16"/>
                <w:szCs w:val="16"/>
              </w:rPr>
              <w:t xml:space="preserve"> us to contact the employee</w:t>
            </w:r>
          </w:p>
        </w:tc>
        <w:tc>
          <w:tcPr>
            <w:tcW w:w="5245" w:type="dxa"/>
            <w:gridSpan w:val="4"/>
            <w:tcMar>
              <w:top w:w="113" w:type="dxa"/>
              <w:bottom w:w="113" w:type="dxa"/>
            </w:tcMar>
          </w:tcPr>
          <w:p w14:paraId="1EA406D1" w14:textId="077F5324" w:rsidR="00686E4D" w:rsidRPr="00787577" w:rsidRDefault="00095ABB" w:rsidP="001969A5">
            <w:pPr>
              <w:spacing w:line="276" w:lineRule="auto"/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 xml:space="preserve">*HSE email address: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  <w:r w:rsidR="001969A5">
              <w:rPr>
                <w:rFonts w:cs="Times New Roman"/>
                <w:sz w:val="16"/>
                <w:szCs w:val="16"/>
              </w:rPr>
              <w:t xml:space="preserve">     </w:t>
            </w:r>
          </w:p>
        </w:tc>
      </w:tr>
      <w:tr w:rsidR="00095ABB" w:rsidRPr="00787577" w14:paraId="37442AEB" w14:textId="77777777" w:rsidTr="00E01FF0">
        <w:trPr>
          <w:trHeight w:val="238"/>
        </w:trPr>
        <w:tc>
          <w:tcPr>
            <w:tcW w:w="10490" w:type="dxa"/>
            <w:gridSpan w:val="10"/>
            <w:tcMar>
              <w:top w:w="113" w:type="dxa"/>
              <w:bottom w:w="113" w:type="dxa"/>
            </w:tcMar>
            <w:vAlign w:val="center"/>
          </w:tcPr>
          <w:p w14:paraId="486073B8" w14:textId="2D99D04F" w:rsidR="00095ABB" w:rsidRPr="00787577" w:rsidRDefault="00095ABB" w:rsidP="00C96033">
            <w:pPr>
              <w:rPr>
                <w:rFonts w:cs="Times New Roman"/>
                <w:b/>
                <w:sz w:val="16"/>
                <w:szCs w:val="16"/>
              </w:rPr>
            </w:pPr>
            <w:r w:rsidRPr="00E14792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1334E9">
              <w:rPr>
                <w:rFonts w:cs="Times New Roman"/>
                <w:b/>
                <w:color w:val="000000" w:themeColor="text1"/>
                <w:sz w:val="16"/>
                <w:szCs w:val="16"/>
              </w:rPr>
              <w:t xml:space="preserve">Department, full Location </w:t>
            </w:r>
            <w:r>
              <w:rPr>
                <w:rFonts w:cs="Times New Roman"/>
                <w:b/>
                <w:sz w:val="16"/>
                <w:szCs w:val="16"/>
              </w:rPr>
              <w:t>/ work address</w:t>
            </w:r>
            <w:r w:rsidRPr="00787577">
              <w:rPr>
                <w:rFonts w:cs="Times New Roman"/>
                <w:b/>
                <w:sz w:val="16"/>
                <w:szCs w:val="16"/>
              </w:rPr>
              <w:t>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  <w:r>
              <w:rPr>
                <w:rFonts w:cs="Times New Roman"/>
                <w:b/>
                <w:sz w:val="16"/>
                <w:szCs w:val="16"/>
              </w:rPr>
              <w:t xml:space="preserve">     </w:t>
            </w:r>
          </w:p>
        </w:tc>
      </w:tr>
      <w:tr w:rsidR="00095ABB" w:rsidRPr="006C226F" w14:paraId="6CF74791" w14:textId="77777777" w:rsidTr="001969A5">
        <w:trPr>
          <w:trHeight w:val="112"/>
        </w:trPr>
        <w:tc>
          <w:tcPr>
            <w:tcW w:w="3261" w:type="dxa"/>
            <w:gridSpan w:val="3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4463A9AE" w14:textId="0D14F465" w:rsidR="00095ABB" w:rsidRPr="00F70135" w:rsidRDefault="00095ABB" w:rsidP="00E01FF0">
            <w:pPr>
              <w:rPr>
                <w:rFonts w:cs="Times New Roman"/>
                <w:b/>
                <w:sz w:val="16"/>
                <w:szCs w:val="16"/>
              </w:rPr>
            </w:pPr>
            <w:r w:rsidRPr="006C226F">
              <w:rPr>
                <w:rFonts w:cs="Times New Roman"/>
                <w:b/>
                <w:sz w:val="16"/>
                <w:szCs w:val="16"/>
              </w:rPr>
              <w:t>Computer Asset Tag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4536" w:type="dxa"/>
            <w:gridSpan w:val="6"/>
            <w:shd w:val="clear" w:color="auto" w:fill="FFFFFF" w:themeFill="background1"/>
            <w:vAlign w:val="center"/>
          </w:tcPr>
          <w:p w14:paraId="3E714FBA" w14:textId="166F8F73" w:rsidR="00095ABB" w:rsidRPr="00F70135" w:rsidRDefault="00095ABB" w:rsidP="00E01FF0">
            <w:pPr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 xml:space="preserve">Domain Logon username: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48DBF79" w14:textId="35B32077" w:rsidR="00095ABB" w:rsidRPr="00F70135" w:rsidRDefault="00095ABB" w:rsidP="00F70135">
            <w:pPr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>Note: Name format used for logging on to a PC, laptop or tablet to access the HSE Network</w:t>
            </w:r>
          </w:p>
        </w:tc>
      </w:tr>
      <w:tr w:rsidR="00F70135" w:rsidRPr="006C226F" w14:paraId="5B5E378A" w14:textId="77777777" w:rsidTr="001969A5">
        <w:trPr>
          <w:trHeight w:val="112"/>
        </w:trPr>
        <w:tc>
          <w:tcPr>
            <w:tcW w:w="2694" w:type="dxa"/>
            <w:gridSpan w:val="2"/>
            <w:shd w:val="clear" w:color="auto" w:fill="D9D9D9" w:themeFill="background1" w:themeFillShade="D9"/>
            <w:tcMar>
              <w:top w:w="113" w:type="dxa"/>
              <w:bottom w:w="113" w:type="dxa"/>
            </w:tcMar>
          </w:tcPr>
          <w:p w14:paraId="4D2F4160" w14:textId="77777777" w:rsidR="00F70135" w:rsidRP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 w:rsidRPr="00F70135">
              <w:rPr>
                <w:rFonts w:cs="Times New Roman"/>
                <w:b/>
                <w:sz w:val="16"/>
                <w:szCs w:val="16"/>
              </w:rPr>
              <w:t xml:space="preserve">Please specify your </w:t>
            </w:r>
            <w:r>
              <w:rPr>
                <w:rFonts w:cs="Times New Roman"/>
                <w:b/>
                <w:sz w:val="16"/>
                <w:szCs w:val="16"/>
              </w:rPr>
              <w:t xml:space="preserve">professional </w:t>
            </w:r>
            <w:r w:rsidRPr="00F70135">
              <w:rPr>
                <w:rFonts w:cs="Times New Roman"/>
                <w:b/>
                <w:sz w:val="16"/>
                <w:szCs w:val="16"/>
              </w:rPr>
              <w:t>registration number if applicable</w:t>
            </w:r>
            <w:r>
              <w:rPr>
                <w:rFonts w:cs="Times New Roman"/>
                <w:b/>
                <w:sz w:val="16"/>
                <w:szCs w:val="16"/>
              </w:rPr>
              <w:t>:</w:t>
            </w:r>
          </w:p>
        </w:tc>
        <w:tc>
          <w:tcPr>
            <w:tcW w:w="2409" w:type="dxa"/>
            <w:gridSpan w:val="3"/>
            <w:shd w:val="clear" w:color="auto" w:fill="FFFFFF" w:themeFill="background1"/>
          </w:tcPr>
          <w:p w14:paraId="28EBEF12" w14:textId="77777777" w:rsid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proofErr w:type="gramStart"/>
            <w:r w:rsidRPr="00F70135">
              <w:rPr>
                <w:rFonts w:cs="Times New Roman"/>
                <w:b/>
                <w:sz w:val="16"/>
                <w:szCs w:val="16"/>
              </w:rPr>
              <w:t>An</w:t>
            </w:r>
            <w:proofErr w:type="gramEnd"/>
            <w:r w:rsidRPr="00F70135">
              <w:rPr>
                <w:rFonts w:cs="Times New Roman"/>
                <w:b/>
                <w:sz w:val="16"/>
                <w:szCs w:val="16"/>
              </w:rPr>
              <w:t xml:space="preserve"> Board Altranais Number: </w:t>
            </w:r>
          </w:p>
          <w:p w14:paraId="7E3F4E4A" w14:textId="77777777" w:rsidR="00F70135" w:rsidRP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2694" w:type="dxa"/>
            <w:gridSpan w:val="4"/>
            <w:shd w:val="clear" w:color="auto" w:fill="FFFFFF" w:themeFill="background1"/>
          </w:tcPr>
          <w:p w14:paraId="5DAB7B65" w14:textId="77777777" w:rsid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 w:rsidRPr="00F70135">
              <w:rPr>
                <w:rFonts w:cs="Times New Roman"/>
                <w:b/>
                <w:sz w:val="16"/>
                <w:szCs w:val="16"/>
              </w:rPr>
              <w:t>Medical Council Number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</w:p>
          <w:p w14:paraId="16A9BE1E" w14:textId="77777777" w:rsidR="00F70135" w:rsidRP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2693" w:type="dxa"/>
            <w:shd w:val="clear" w:color="auto" w:fill="FFFFFF" w:themeFill="background1"/>
          </w:tcPr>
          <w:p w14:paraId="0F570933" w14:textId="77777777" w:rsidR="00E01FF0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 w:rsidRPr="00F70135">
              <w:rPr>
                <w:rFonts w:cs="Times New Roman"/>
                <w:b/>
                <w:sz w:val="16"/>
                <w:szCs w:val="16"/>
              </w:rPr>
              <w:t xml:space="preserve">CORU Reg. Number: </w:t>
            </w:r>
          </w:p>
          <w:p w14:paraId="08EF3202" w14:textId="091BECC5" w:rsidR="00F70135" w:rsidRPr="00F70135" w:rsidRDefault="00F70135" w:rsidP="00F70135">
            <w:pPr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  <w:r w:rsidRPr="00F70135">
              <w:rPr>
                <w:rFonts w:cs="Times New Roman"/>
                <w:b/>
                <w:sz w:val="16"/>
                <w:szCs w:val="16"/>
              </w:rPr>
              <w:t xml:space="preserve">     </w:t>
            </w:r>
          </w:p>
        </w:tc>
      </w:tr>
    </w:tbl>
    <w:tbl>
      <w:tblPr>
        <w:tblStyle w:val="TableGrid1"/>
        <w:tblW w:w="10490" w:type="dxa"/>
        <w:tblInd w:w="-5" w:type="dxa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1984"/>
        <w:gridCol w:w="5954"/>
      </w:tblGrid>
      <w:tr w:rsidR="00095ABB" w:rsidRPr="005B5885" w14:paraId="521B0928" w14:textId="77777777" w:rsidTr="00E01FF0">
        <w:trPr>
          <w:trHeight w:val="390"/>
        </w:trPr>
        <w:tc>
          <w:tcPr>
            <w:tcW w:w="567" w:type="dxa"/>
            <w:shd w:val="clear" w:color="auto" w:fill="D9D9D9" w:themeFill="background1" w:themeFillShade="D9"/>
            <w:tcMar>
              <w:top w:w="113" w:type="dxa"/>
              <w:bottom w:w="113" w:type="dxa"/>
            </w:tcMar>
          </w:tcPr>
          <w:p w14:paraId="696B512E" w14:textId="77777777" w:rsidR="00095ABB" w:rsidRPr="005B5885" w:rsidRDefault="00095ABB" w:rsidP="000874DC">
            <w:pPr>
              <w:rPr>
                <w:b/>
                <w:color w:val="FF0000"/>
                <w:sz w:val="16"/>
                <w:szCs w:val="16"/>
              </w:rPr>
            </w:pPr>
            <w:r w:rsidRPr="0020455F">
              <w:rPr>
                <w:rFonts w:cs="Times New Roman"/>
                <w:b/>
                <w:sz w:val="32"/>
                <w:szCs w:val="36"/>
              </w:rPr>
              <w:t xml:space="preserve">2. </w:t>
            </w:r>
          </w:p>
        </w:tc>
        <w:tc>
          <w:tcPr>
            <w:tcW w:w="9923" w:type="dxa"/>
            <w:gridSpan w:val="3"/>
            <w:shd w:val="clear" w:color="auto" w:fill="D9D9D9" w:themeFill="background1" w:themeFillShade="D9"/>
          </w:tcPr>
          <w:p w14:paraId="55164327" w14:textId="77777777" w:rsidR="00095ABB" w:rsidRPr="005B5885" w:rsidRDefault="00095ABB" w:rsidP="000874DC">
            <w:pPr>
              <w:rPr>
                <w:b/>
                <w:color w:val="FF0000"/>
                <w:sz w:val="16"/>
                <w:szCs w:val="16"/>
              </w:rPr>
            </w:pPr>
            <w:r w:rsidRPr="005B7040">
              <w:rPr>
                <w:rFonts w:cs="Times New Roman"/>
                <w:b/>
                <w:color w:val="FF0000"/>
                <w:sz w:val="32"/>
                <w:szCs w:val="36"/>
              </w:rPr>
              <w:t>*</w:t>
            </w:r>
            <w:r w:rsidRPr="00AA5051">
              <w:rPr>
                <w:rFonts w:cs="Times New Roman"/>
                <w:b/>
                <w:sz w:val="32"/>
                <w:szCs w:val="32"/>
              </w:rPr>
              <w:t>Information System Details</w:t>
            </w:r>
          </w:p>
        </w:tc>
      </w:tr>
      <w:tr w:rsidR="00095ABB" w:rsidRPr="00B24D26" w14:paraId="1AFC991F" w14:textId="77777777" w:rsidTr="00E01FF0">
        <w:tc>
          <w:tcPr>
            <w:tcW w:w="2552" w:type="dxa"/>
            <w:gridSpan w:val="2"/>
            <w:tcMar>
              <w:top w:w="113" w:type="dxa"/>
              <w:bottom w:w="113" w:type="dxa"/>
            </w:tcMar>
          </w:tcPr>
          <w:p w14:paraId="723B2323" w14:textId="77777777" w:rsidR="00095ABB" w:rsidRPr="00B24D26" w:rsidRDefault="00095ABB" w:rsidP="000874DC">
            <w:pPr>
              <w:rPr>
                <w:b/>
                <w:i/>
                <w:sz w:val="18"/>
                <w:szCs w:val="20"/>
              </w:rPr>
            </w:pPr>
            <w:r w:rsidRPr="00B24D26">
              <w:rPr>
                <w:b/>
                <w:color w:val="FF0000"/>
                <w:sz w:val="18"/>
                <w:szCs w:val="20"/>
              </w:rPr>
              <w:t>*</w:t>
            </w:r>
            <w:proofErr w:type="gramStart"/>
            <w:r w:rsidRPr="00B24D26">
              <w:rPr>
                <w:b/>
                <w:sz w:val="18"/>
                <w:szCs w:val="20"/>
              </w:rPr>
              <w:t>New  Access</w:t>
            </w:r>
            <w:proofErr w:type="gramEnd"/>
            <w:r w:rsidRPr="00B24D26">
              <w:rPr>
                <w:b/>
                <w:sz w:val="18"/>
                <w:szCs w:val="20"/>
              </w:rPr>
              <w:t xml:space="preserve">: </w: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3"/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bookmarkEnd w:id="2"/>
          </w:p>
        </w:tc>
        <w:tc>
          <w:tcPr>
            <w:tcW w:w="7938" w:type="dxa"/>
            <w:gridSpan w:val="2"/>
          </w:tcPr>
          <w:p w14:paraId="61BFED39" w14:textId="6C8D36B9" w:rsidR="00095ABB" w:rsidRPr="00B24D26" w:rsidRDefault="00095ABB" w:rsidP="000874DC">
            <w:pPr>
              <w:rPr>
                <w:b/>
                <w:i/>
                <w:sz w:val="18"/>
                <w:szCs w:val="20"/>
              </w:rPr>
            </w:pPr>
            <w:r w:rsidRPr="00B24D26">
              <w:rPr>
                <w:b/>
                <w:color w:val="FF0000"/>
                <w:sz w:val="18"/>
                <w:szCs w:val="20"/>
              </w:rPr>
              <w:t>*</w:t>
            </w:r>
            <w:r w:rsidRPr="00B24D26">
              <w:rPr>
                <w:b/>
                <w:sz w:val="18"/>
                <w:szCs w:val="20"/>
              </w:rPr>
              <w:t xml:space="preserve">Amend Current Access: </w:t>
            </w:r>
            <w:r w:rsidRPr="00B24D26">
              <w:rPr>
                <w:b/>
                <w:sz w:val="18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B24D26">
              <w:rPr>
                <w:b/>
                <w:sz w:val="18"/>
                <w:szCs w:val="20"/>
              </w:rPr>
              <w:instrText xml:space="preserve"> FORMCHECKBOX </w:instrText>
            </w:r>
            <w:r w:rsidR="002B6A34">
              <w:rPr>
                <w:b/>
                <w:sz w:val="18"/>
                <w:szCs w:val="20"/>
              </w:rPr>
            </w:r>
            <w:r w:rsidR="002B6A34">
              <w:rPr>
                <w:b/>
                <w:sz w:val="18"/>
                <w:szCs w:val="20"/>
              </w:rPr>
              <w:fldChar w:fldCharType="separate"/>
            </w:r>
            <w:r w:rsidRPr="00B24D26">
              <w:rPr>
                <w:b/>
                <w:sz w:val="18"/>
                <w:szCs w:val="20"/>
              </w:rPr>
              <w:fldChar w:fldCharType="end"/>
            </w:r>
            <w:bookmarkEnd w:id="3"/>
            <w:r w:rsidRPr="00B24D26">
              <w:rPr>
                <w:b/>
                <w:sz w:val="18"/>
                <w:szCs w:val="20"/>
              </w:rPr>
              <w:t xml:space="preserve"> (</w:t>
            </w:r>
            <w:r>
              <w:rPr>
                <w:b/>
                <w:sz w:val="18"/>
                <w:szCs w:val="20"/>
              </w:rPr>
              <w:t>I</w:t>
            </w:r>
            <w:r w:rsidRPr="00B24D26">
              <w:rPr>
                <w:b/>
                <w:sz w:val="18"/>
                <w:szCs w:val="20"/>
              </w:rPr>
              <w:t xml:space="preserve">f yes, </w:t>
            </w:r>
            <w:r>
              <w:rPr>
                <w:b/>
                <w:sz w:val="18"/>
                <w:szCs w:val="20"/>
              </w:rPr>
              <w:t>ensure you specify</w:t>
            </w:r>
            <w:r w:rsidRPr="00B24D26">
              <w:rPr>
                <w:b/>
                <w:sz w:val="18"/>
                <w:szCs w:val="20"/>
              </w:rPr>
              <w:t xml:space="preserve"> network domain logon username</w:t>
            </w:r>
            <w:r>
              <w:rPr>
                <w:b/>
                <w:sz w:val="18"/>
                <w:szCs w:val="20"/>
              </w:rPr>
              <w:t xml:space="preserve"> in Section 1</w:t>
            </w:r>
            <w:r w:rsidRPr="00B24D26">
              <w:rPr>
                <w:b/>
                <w:sz w:val="18"/>
                <w:szCs w:val="20"/>
              </w:rPr>
              <w:t>)</w:t>
            </w:r>
            <w:r>
              <w:rPr>
                <w:b/>
                <w:sz w:val="18"/>
                <w:szCs w:val="20"/>
              </w:rPr>
              <w:t xml:space="preserve"> </w:t>
            </w:r>
          </w:p>
        </w:tc>
      </w:tr>
      <w:tr w:rsidR="00095ABB" w:rsidRPr="00360390" w14:paraId="674859F3" w14:textId="77777777" w:rsidTr="001F6D82">
        <w:trPr>
          <w:trHeight w:val="251"/>
        </w:trPr>
        <w:tc>
          <w:tcPr>
            <w:tcW w:w="4536" w:type="dxa"/>
            <w:gridSpan w:val="3"/>
            <w:shd w:val="clear" w:color="auto" w:fill="auto"/>
            <w:tcMar>
              <w:top w:w="113" w:type="dxa"/>
              <w:bottom w:w="113" w:type="dxa"/>
            </w:tcMar>
          </w:tcPr>
          <w:p w14:paraId="678B05F0" w14:textId="77777777" w:rsidR="00095ABB" w:rsidRPr="00360390" w:rsidRDefault="00095ABB" w:rsidP="000874DC">
            <w:pPr>
              <w:rPr>
                <w:b/>
                <w:sz w:val="18"/>
                <w:szCs w:val="20"/>
              </w:rPr>
            </w:pPr>
            <w:bookmarkStart w:id="4" w:name="Text3"/>
            <w:r w:rsidRPr="00B24D26">
              <w:rPr>
                <w:b/>
                <w:color w:val="FF0000"/>
                <w:sz w:val="18"/>
                <w:szCs w:val="20"/>
              </w:rPr>
              <w:t>*</w:t>
            </w:r>
            <w:r w:rsidRPr="00B24D26">
              <w:rPr>
                <w:b/>
                <w:sz w:val="18"/>
                <w:szCs w:val="20"/>
              </w:rPr>
              <w:t xml:space="preserve">HSE Information System(s) Name: </w:t>
            </w:r>
            <w:r w:rsidRPr="00B24D26">
              <w:rPr>
                <w:b/>
                <w:sz w:val="18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Pr="00B24D26">
              <w:rPr>
                <w:b/>
                <w:sz w:val="18"/>
                <w:szCs w:val="20"/>
              </w:rPr>
              <w:instrText xml:space="preserve"> FORMTEXT </w:instrText>
            </w:r>
            <w:r w:rsidRPr="00B24D26">
              <w:rPr>
                <w:b/>
                <w:sz w:val="18"/>
                <w:szCs w:val="20"/>
              </w:rPr>
            </w:r>
            <w:r w:rsidRPr="00B24D26">
              <w:rPr>
                <w:b/>
                <w:sz w:val="18"/>
                <w:szCs w:val="20"/>
              </w:rPr>
              <w:fldChar w:fldCharType="separate"/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sz w:val="18"/>
                <w:szCs w:val="20"/>
              </w:rPr>
              <w:fldChar w:fldCharType="end"/>
            </w:r>
            <w:bookmarkEnd w:id="5"/>
          </w:p>
        </w:tc>
        <w:bookmarkEnd w:id="4"/>
        <w:tc>
          <w:tcPr>
            <w:tcW w:w="5954" w:type="dxa"/>
            <w:shd w:val="clear" w:color="auto" w:fill="auto"/>
          </w:tcPr>
          <w:p w14:paraId="5B6FB38F" w14:textId="77777777" w:rsidR="00095ABB" w:rsidRPr="00360390" w:rsidRDefault="00095ABB" w:rsidP="000874DC">
            <w:pPr>
              <w:rPr>
                <w:b/>
                <w:sz w:val="18"/>
                <w:szCs w:val="20"/>
              </w:rPr>
            </w:pPr>
            <w:r w:rsidRPr="00B24D26">
              <w:rPr>
                <w:b/>
                <w:color w:val="FF0000"/>
                <w:sz w:val="18"/>
                <w:szCs w:val="20"/>
              </w:rPr>
              <w:t>*</w:t>
            </w:r>
            <w:r w:rsidRPr="00B24D26">
              <w:rPr>
                <w:b/>
                <w:sz w:val="18"/>
                <w:szCs w:val="20"/>
              </w:rPr>
              <w:t xml:space="preserve">Please Specify Level of User Access Required: </w:t>
            </w:r>
            <w:r w:rsidRPr="00B24D26">
              <w:rPr>
                <w:b/>
                <w:sz w:val="18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24D26">
              <w:rPr>
                <w:b/>
                <w:sz w:val="18"/>
                <w:szCs w:val="20"/>
              </w:rPr>
              <w:instrText xml:space="preserve"> FORMTEXT </w:instrText>
            </w:r>
            <w:r w:rsidRPr="00B24D26">
              <w:rPr>
                <w:b/>
                <w:sz w:val="18"/>
                <w:szCs w:val="20"/>
              </w:rPr>
            </w:r>
            <w:r w:rsidRPr="00B24D26">
              <w:rPr>
                <w:b/>
                <w:sz w:val="18"/>
                <w:szCs w:val="20"/>
              </w:rPr>
              <w:fldChar w:fldCharType="separate"/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noProof/>
                <w:sz w:val="18"/>
                <w:szCs w:val="20"/>
              </w:rPr>
              <w:t> </w:t>
            </w:r>
            <w:r w:rsidRPr="00B24D26">
              <w:rPr>
                <w:b/>
                <w:sz w:val="18"/>
                <w:szCs w:val="20"/>
              </w:rPr>
              <w:fldChar w:fldCharType="end"/>
            </w:r>
          </w:p>
        </w:tc>
      </w:tr>
      <w:tr w:rsidR="00095ABB" w:rsidRPr="00F8586E" w14:paraId="39772D2F" w14:textId="77777777" w:rsidTr="00E01FF0">
        <w:trPr>
          <w:trHeight w:val="266"/>
        </w:trPr>
        <w:tc>
          <w:tcPr>
            <w:tcW w:w="10490" w:type="dxa"/>
            <w:gridSpan w:val="4"/>
            <w:shd w:val="clear" w:color="auto" w:fill="auto"/>
            <w:tcMar>
              <w:top w:w="113" w:type="dxa"/>
              <w:bottom w:w="113" w:type="dxa"/>
            </w:tcMar>
          </w:tcPr>
          <w:p w14:paraId="5DAFB9C9" w14:textId="5907A6BC" w:rsidR="00095ABB" w:rsidRPr="00F8586E" w:rsidRDefault="00095ABB" w:rsidP="000874DC">
            <w:pPr>
              <w:rPr>
                <w:b/>
                <w:sz w:val="6"/>
                <w:szCs w:val="20"/>
              </w:rPr>
            </w:pPr>
            <w:r w:rsidRPr="00B24D26">
              <w:rPr>
                <w:b/>
                <w:sz w:val="18"/>
                <w:szCs w:val="20"/>
              </w:rPr>
              <w:t xml:space="preserve">Query </w: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="005F1D4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</w:t>
            </w:r>
            <w:r w:rsidRPr="00B24D26">
              <w:rPr>
                <w:b/>
                <w:sz w:val="18"/>
                <w:szCs w:val="20"/>
              </w:rPr>
              <w:t xml:space="preserve">Add </w: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="005F1D4B">
              <w:rPr>
                <w:rFonts w:ascii="MS Gothic" w:eastAsia="MS Gothic" w:hAnsi="MS Gothic"/>
                <w:b/>
                <w:sz w:val="18"/>
                <w:szCs w:val="20"/>
              </w:rPr>
              <w:t xml:space="preserve">  </w:t>
            </w:r>
            <w:r w:rsidRPr="00B24D26">
              <w:rPr>
                <w:b/>
                <w:sz w:val="18"/>
                <w:szCs w:val="20"/>
              </w:rPr>
              <w:t xml:space="preserve">Delete </w: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Pr="00B24D26">
              <w:rPr>
                <w:b/>
                <w:sz w:val="18"/>
                <w:szCs w:val="20"/>
              </w:rPr>
              <w:t xml:space="preserve"> </w:t>
            </w:r>
            <w:r w:rsidR="005F1D4B">
              <w:rPr>
                <w:b/>
                <w:sz w:val="18"/>
                <w:szCs w:val="20"/>
              </w:rPr>
              <w:t xml:space="preserve"> </w:t>
            </w:r>
            <w:r w:rsidRPr="00B24D26">
              <w:rPr>
                <w:b/>
                <w:sz w:val="18"/>
                <w:szCs w:val="20"/>
              </w:rPr>
              <w:t xml:space="preserve">Update </w: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="005F1D4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</w:t>
            </w:r>
            <w:r w:rsidR="005F1D4B" w:rsidRPr="005F1D4B">
              <w:rPr>
                <w:b/>
                <w:sz w:val="18"/>
                <w:szCs w:val="20"/>
              </w:rPr>
              <w:t xml:space="preserve">Authorise </w:t>
            </w:r>
            <w:r w:rsidRPr="00B24D26">
              <w:rPr>
                <w:b/>
                <w:sz w:val="18"/>
                <w:szCs w:val="20"/>
              </w:rPr>
              <w:t xml:space="preserve"> </w:t>
            </w:r>
            <w:r w:rsidR="005F1D4B"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F1D4B"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5F1D4B"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="005F1D4B"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="005F1D4B"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="005F1D4B">
              <w:rPr>
                <w:rFonts w:ascii="MS Gothic" w:eastAsia="MS Gothic" w:hAnsi="MS Gothic"/>
                <w:b/>
                <w:sz w:val="18"/>
                <w:szCs w:val="20"/>
              </w:rPr>
              <w:t xml:space="preserve"> </w:t>
            </w:r>
            <w:r w:rsidRPr="00B24D26">
              <w:rPr>
                <w:b/>
                <w:sz w:val="18"/>
                <w:szCs w:val="20"/>
              </w:rPr>
              <w:t xml:space="preserve">Other </w:t>
            </w:r>
            <w:r w:rsidR="009C35ED">
              <w:rPr>
                <w:b/>
                <w:sz w:val="18"/>
                <w:szCs w:val="20"/>
              </w:rPr>
              <w:t xml:space="preserve"> </w:t>
            </w:r>
            <w:r w:rsidR="009C35ED"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35ED"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9C35ED" w:rsidRPr="00B24D26">
              <w:rPr>
                <w:rFonts w:ascii="MS Gothic" w:eastAsia="MS Gothic" w:hAnsi="MS Gothic" w:hint="eastAsia"/>
                <w:b/>
                <w:sz w:val="18"/>
                <w:szCs w:val="20"/>
              </w:rPr>
              <w:instrText>FORMCHECKBOX</w:instrText>
            </w:r>
            <w:r w:rsidR="009C35ED" w:rsidRPr="00B24D26">
              <w:rPr>
                <w:rFonts w:ascii="MS Gothic" w:eastAsia="MS Gothic" w:hAnsi="MS Gothic"/>
                <w:b/>
                <w:sz w:val="18"/>
                <w:szCs w:val="20"/>
              </w:rPr>
              <w:instrText xml:space="preserve"> </w:instrText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</w:r>
            <w:r w:rsidR="002B6A34">
              <w:rPr>
                <w:rFonts w:ascii="MS Gothic" w:eastAsia="MS Gothic" w:hAnsi="MS Gothic"/>
                <w:b/>
                <w:sz w:val="18"/>
                <w:szCs w:val="20"/>
              </w:rPr>
              <w:fldChar w:fldCharType="separate"/>
            </w:r>
            <w:r w:rsidR="009C35ED" w:rsidRPr="00B24D26">
              <w:rPr>
                <w:rFonts w:ascii="MS Gothic" w:eastAsia="MS Gothic" w:hAnsi="MS Gothic"/>
                <w:b/>
                <w:sz w:val="18"/>
                <w:szCs w:val="20"/>
              </w:rPr>
              <w:fldChar w:fldCharType="end"/>
            </w:r>
            <w:r w:rsidR="009C35ED">
              <w:rPr>
                <w:rFonts w:ascii="MS Gothic" w:eastAsia="MS Gothic" w:hAnsi="MS Gothic"/>
                <w:b/>
                <w:sz w:val="18"/>
                <w:szCs w:val="20"/>
              </w:rPr>
              <w:t xml:space="preserve"> </w:t>
            </w:r>
            <w:r w:rsidR="005F1D4B">
              <w:rPr>
                <w:rFonts w:ascii="MS Gothic" w:eastAsia="MS Gothic" w:hAnsi="MS Gothic"/>
                <w:b/>
                <w:sz w:val="18"/>
                <w:szCs w:val="20"/>
              </w:rPr>
              <w:t>-</w:t>
            </w:r>
            <w:r>
              <w:rPr>
                <w:b/>
                <w:sz w:val="18"/>
                <w:szCs w:val="20"/>
              </w:rPr>
              <w:t xml:space="preserve"> If Other Please Specify: </w:t>
            </w:r>
            <w:r w:rsidRPr="00B24D26">
              <w:rPr>
                <w:sz w:val="18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24D26">
              <w:rPr>
                <w:sz w:val="18"/>
                <w:szCs w:val="20"/>
              </w:rPr>
              <w:instrText xml:space="preserve"> FORMTEXT </w:instrText>
            </w:r>
            <w:r w:rsidRPr="00B24D26">
              <w:rPr>
                <w:sz w:val="18"/>
                <w:szCs w:val="20"/>
              </w:rPr>
            </w:r>
            <w:r w:rsidRPr="00B24D26">
              <w:rPr>
                <w:sz w:val="18"/>
                <w:szCs w:val="20"/>
              </w:rPr>
              <w:fldChar w:fldCharType="separate"/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sz w:val="18"/>
                <w:szCs w:val="20"/>
              </w:rPr>
              <w:fldChar w:fldCharType="end"/>
            </w:r>
          </w:p>
        </w:tc>
      </w:tr>
    </w:tbl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80"/>
        <w:gridCol w:w="3261"/>
        <w:gridCol w:w="283"/>
        <w:gridCol w:w="1730"/>
        <w:gridCol w:w="1843"/>
        <w:gridCol w:w="2693"/>
      </w:tblGrid>
      <w:tr w:rsidR="001F6D82" w:rsidRPr="00787577" w14:paraId="05E62375" w14:textId="77777777" w:rsidTr="00E01FF0">
        <w:tc>
          <w:tcPr>
            <w:tcW w:w="10490" w:type="dxa"/>
            <w:gridSpan w:val="6"/>
            <w:shd w:val="clear" w:color="auto" w:fill="FFFFFF" w:themeFill="background1"/>
            <w:tcMar>
              <w:top w:w="113" w:type="dxa"/>
              <w:bottom w:w="113" w:type="dxa"/>
            </w:tcMar>
            <w:vAlign w:val="center"/>
          </w:tcPr>
          <w:p w14:paraId="731BA06B" w14:textId="0E83638A" w:rsidR="001F6D82" w:rsidRPr="00E14792" w:rsidRDefault="001F6D82" w:rsidP="00CA4C12">
            <w:pPr>
              <w:rPr>
                <w:rFonts w:cs="Times New Roman"/>
                <w:b/>
                <w:color w:val="FF0000"/>
                <w:sz w:val="16"/>
                <w:szCs w:val="16"/>
              </w:rPr>
            </w:pPr>
            <w:r w:rsidRPr="00E14792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 w:rsidRPr="001F6D82">
              <w:rPr>
                <w:b/>
                <w:sz w:val="18"/>
                <w:szCs w:val="20"/>
              </w:rPr>
              <w:t xml:space="preserve">Please specify a colleague in your department with the same setup you require (their email address):  </w:t>
            </w:r>
            <w:r w:rsidRPr="00B24D26">
              <w:rPr>
                <w:sz w:val="18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24D26">
              <w:rPr>
                <w:sz w:val="18"/>
                <w:szCs w:val="20"/>
              </w:rPr>
              <w:instrText xml:space="preserve"> FORMTEXT </w:instrText>
            </w:r>
            <w:r w:rsidRPr="00B24D26">
              <w:rPr>
                <w:sz w:val="18"/>
                <w:szCs w:val="20"/>
              </w:rPr>
            </w:r>
            <w:r w:rsidRPr="00B24D26">
              <w:rPr>
                <w:sz w:val="18"/>
                <w:szCs w:val="20"/>
              </w:rPr>
              <w:fldChar w:fldCharType="separate"/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noProof/>
                <w:sz w:val="18"/>
                <w:szCs w:val="20"/>
              </w:rPr>
              <w:t> </w:t>
            </w:r>
            <w:r w:rsidRPr="00B24D26">
              <w:rPr>
                <w:sz w:val="18"/>
                <w:szCs w:val="20"/>
              </w:rPr>
              <w:fldChar w:fldCharType="end"/>
            </w:r>
          </w:p>
        </w:tc>
      </w:tr>
      <w:tr w:rsidR="00D95288" w:rsidRPr="004F22B6" w14:paraId="7881802A" w14:textId="77777777" w:rsidTr="00E01FF0">
        <w:tc>
          <w:tcPr>
            <w:tcW w:w="680" w:type="dxa"/>
            <w:shd w:val="pct20" w:color="auto" w:fill="auto"/>
            <w:tcMar>
              <w:top w:w="113" w:type="dxa"/>
            </w:tcMar>
          </w:tcPr>
          <w:p w14:paraId="0F501FC2" w14:textId="196D287B" w:rsidR="00D95288" w:rsidRPr="00C96033" w:rsidRDefault="00E01FF0" w:rsidP="00D95288">
            <w:pPr>
              <w:jc w:val="center"/>
              <w:rPr>
                <w:rFonts w:cs="Times New Roman"/>
                <w:b/>
                <w:sz w:val="36"/>
                <w:szCs w:val="36"/>
              </w:rPr>
            </w:pPr>
            <w:bookmarkStart w:id="6" w:name="_Hlk11064983"/>
            <w:r>
              <w:rPr>
                <w:rFonts w:cs="Times New Roman"/>
                <w:b/>
                <w:sz w:val="32"/>
                <w:szCs w:val="36"/>
              </w:rPr>
              <w:t>3</w:t>
            </w:r>
            <w:r w:rsidRPr="0020455F">
              <w:rPr>
                <w:rFonts w:cs="Times New Roman"/>
                <w:b/>
                <w:sz w:val="32"/>
                <w:szCs w:val="36"/>
              </w:rPr>
              <w:t>.</w:t>
            </w:r>
          </w:p>
        </w:tc>
        <w:tc>
          <w:tcPr>
            <w:tcW w:w="9810" w:type="dxa"/>
            <w:gridSpan w:val="5"/>
            <w:shd w:val="pct20" w:color="auto" w:fill="auto"/>
          </w:tcPr>
          <w:p w14:paraId="0FDEFC4B" w14:textId="50045E4A" w:rsidR="00D95288" w:rsidRPr="00C96033" w:rsidRDefault="00D95288" w:rsidP="00D95288">
            <w:pPr>
              <w:rPr>
                <w:rFonts w:cs="Times New Roman"/>
                <w:b/>
                <w:sz w:val="36"/>
                <w:szCs w:val="36"/>
              </w:rPr>
            </w:pPr>
            <w:r w:rsidRPr="008B6B6B">
              <w:rPr>
                <w:rFonts w:cs="Times New Roman"/>
                <w:b/>
                <w:color w:val="FF0000"/>
                <w:sz w:val="36"/>
                <w:szCs w:val="36"/>
              </w:rPr>
              <w:t>*</w:t>
            </w:r>
            <w:r w:rsidR="000874DC" w:rsidRPr="004C6E50">
              <w:rPr>
                <w:rFonts w:cs="Times New Roman"/>
                <w:b/>
                <w:sz w:val="36"/>
                <w:szCs w:val="36"/>
              </w:rPr>
              <w:t xml:space="preserve">HSE </w:t>
            </w:r>
            <w:r w:rsidRPr="004C6E50">
              <w:rPr>
                <w:rFonts w:cs="Times New Roman"/>
                <w:b/>
                <w:sz w:val="36"/>
                <w:szCs w:val="36"/>
              </w:rPr>
              <w:t xml:space="preserve">Line Manager responsibilities </w:t>
            </w:r>
            <w:r w:rsidRPr="000874DC">
              <w:rPr>
                <w:rFonts w:cs="Times New Roman"/>
                <w:b/>
                <w:szCs w:val="36"/>
              </w:rPr>
              <w:t>– HSE National IT Security Policy Declaration</w:t>
            </w:r>
          </w:p>
        </w:tc>
      </w:tr>
      <w:bookmarkStart w:id="7" w:name="_Hlk9525539"/>
      <w:tr w:rsidR="00D95288" w:rsidRPr="004F22B6" w14:paraId="6A569C8A" w14:textId="77777777" w:rsidTr="00E01FF0">
        <w:tc>
          <w:tcPr>
            <w:tcW w:w="3941" w:type="dxa"/>
            <w:gridSpan w:val="2"/>
            <w:tcMar>
              <w:top w:w="113" w:type="dxa"/>
              <w:bottom w:w="113" w:type="dxa"/>
            </w:tcMar>
          </w:tcPr>
          <w:p w14:paraId="1B1ED0EF" w14:textId="566E0896" w:rsidR="00D95288" w:rsidRDefault="00D95288" w:rsidP="00D95288">
            <w:r w:rsidRPr="00B21B25">
              <w:rPr>
                <w:rFonts w:cs="Times New Roman"/>
                <w:b/>
                <w:sz w:val="20"/>
                <w:szCs w:val="3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25">
              <w:rPr>
                <w:rFonts w:cs="Times New Roman"/>
                <w:b/>
                <w:sz w:val="20"/>
                <w:szCs w:val="36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36"/>
              </w:rPr>
            </w:r>
            <w:r w:rsidR="002B6A34">
              <w:rPr>
                <w:rFonts w:cs="Times New Roman"/>
                <w:b/>
                <w:sz w:val="20"/>
                <w:szCs w:val="36"/>
              </w:rPr>
              <w:fldChar w:fldCharType="separate"/>
            </w:r>
            <w:r w:rsidRPr="00B21B25">
              <w:rPr>
                <w:rFonts w:cs="Times New Roman"/>
                <w:b/>
                <w:sz w:val="20"/>
                <w:szCs w:val="36"/>
              </w:rPr>
              <w:fldChar w:fldCharType="end"/>
            </w:r>
            <w:r>
              <w:t xml:space="preserve">  </w:t>
            </w:r>
            <w:r w:rsidRPr="00AD7D59">
              <w:rPr>
                <w:b/>
                <w:sz w:val="20"/>
              </w:rPr>
              <w:t>I confirm that the HSE National IT Security Policies will be provided to the specified account holder.</w:t>
            </w:r>
            <w:r w:rsidRPr="00AD7D59">
              <w:rPr>
                <w:sz w:val="20"/>
              </w:rPr>
              <w:t xml:space="preserve">   </w:t>
            </w:r>
          </w:p>
        </w:tc>
        <w:tc>
          <w:tcPr>
            <w:tcW w:w="6549" w:type="dxa"/>
            <w:gridSpan w:val="4"/>
          </w:tcPr>
          <w:p w14:paraId="0842161A" w14:textId="22AB6CC9" w:rsidR="00D95288" w:rsidRDefault="005F1D4B" w:rsidP="00D95288">
            <w:r w:rsidRPr="00B21B25">
              <w:rPr>
                <w:rFonts w:cs="Times New Roman"/>
                <w:b/>
                <w:sz w:val="20"/>
                <w:szCs w:val="3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25">
              <w:rPr>
                <w:rFonts w:cs="Times New Roman"/>
                <w:b/>
                <w:sz w:val="20"/>
                <w:szCs w:val="36"/>
              </w:rPr>
              <w:instrText xml:space="preserve"> FORMCHECKBOX </w:instrText>
            </w:r>
            <w:r w:rsidR="002B6A34">
              <w:rPr>
                <w:rFonts w:cs="Times New Roman"/>
                <w:b/>
                <w:sz w:val="20"/>
                <w:szCs w:val="36"/>
              </w:rPr>
            </w:r>
            <w:r w:rsidR="002B6A34">
              <w:rPr>
                <w:rFonts w:cs="Times New Roman"/>
                <w:b/>
                <w:sz w:val="20"/>
                <w:szCs w:val="36"/>
              </w:rPr>
              <w:fldChar w:fldCharType="separate"/>
            </w:r>
            <w:r w:rsidRPr="00B21B25">
              <w:rPr>
                <w:rFonts w:cs="Times New Roman"/>
                <w:b/>
                <w:sz w:val="20"/>
                <w:szCs w:val="36"/>
              </w:rPr>
              <w:fldChar w:fldCharType="end"/>
            </w:r>
            <w:r>
              <w:t xml:space="preserve"> </w:t>
            </w:r>
            <w:r w:rsidRPr="00AD7D59">
              <w:rPr>
                <w:b/>
                <w:sz w:val="20"/>
              </w:rPr>
              <w:t xml:space="preserve">I confirm that I will get the specified account holder to sign the </w:t>
            </w:r>
            <w:hyperlink w:anchor="User_Declaration" w:history="1">
              <w:r w:rsidRPr="00D95288">
                <w:rPr>
                  <w:rStyle w:val="Hyperlink"/>
                  <w:b/>
                  <w:sz w:val="20"/>
                </w:rPr>
                <w:t>User Declaration</w:t>
              </w:r>
            </w:hyperlink>
            <w:r w:rsidRPr="00AD7D59">
              <w:rPr>
                <w:b/>
                <w:sz w:val="20"/>
              </w:rPr>
              <w:t xml:space="preserve"> form</w:t>
            </w:r>
            <w:r>
              <w:rPr>
                <w:b/>
                <w:sz w:val="20"/>
              </w:rPr>
              <w:t xml:space="preserve"> (page 2 of this document)</w:t>
            </w:r>
            <w:r w:rsidRPr="00AD7D59">
              <w:rPr>
                <w:b/>
                <w:sz w:val="20"/>
              </w:rPr>
              <w:t>. I will retain a copy of the signed declaration for audit purposes.</w:t>
            </w:r>
            <w:r w:rsidRPr="00AD7D59">
              <w:rPr>
                <w:sz w:val="20"/>
              </w:rPr>
              <w:t xml:space="preserve"> </w:t>
            </w:r>
            <w:r w:rsidRPr="00874611">
              <w:rPr>
                <w:b/>
                <w:color w:val="FF0000"/>
                <w:sz w:val="20"/>
              </w:rPr>
              <w:t>The User Declaration form is not required to be sent to ICT.</w:t>
            </w:r>
            <w:r w:rsidRPr="00874611">
              <w:rPr>
                <w:color w:val="FF0000"/>
                <w:sz w:val="20"/>
              </w:rPr>
              <w:t xml:space="preserve">  </w:t>
            </w:r>
          </w:p>
        </w:tc>
      </w:tr>
      <w:tr w:rsidR="00D95288" w:rsidRPr="004F22B6" w14:paraId="45F24DF8" w14:textId="77777777" w:rsidTr="00E01FF0">
        <w:trPr>
          <w:trHeight w:val="469"/>
        </w:trPr>
        <w:tc>
          <w:tcPr>
            <w:tcW w:w="3941" w:type="dxa"/>
            <w:gridSpan w:val="2"/>
            <w:tcMar>
              <w:top w:w="113" w:type="dxa"/>
              <w:bottom w:w="113" w:type="dxa"/>
            </w:tcMar>
          </w:tcPr>
          <w:p w14:paraId="49DAEAB3" w14:textId="1C01CEAF" w:rsidR="00D95288" w:rsidRPr="00AD7D59" w:rsidRDefault="00D95288" w:rsidP="00D95288">
            <w:pPr>
              <w:rPr>
                <w:b/>
                <w:sz w:val="20"/>
              </w:rPr>
            </w:pPr>
            <w:r w:rsidRPr="00AD7D59">
              <w:rPr>
                <w:b/>
                <w:sz w:val="20"/>
              </w:rPr>
              <w:t>HSE National IT Security Policies link</w:t>
            </w:r>
          </w:p>
          <w:p w14:paraId="0038BEE8" w14:textId="517F0FB1" w:rsidR="00D95288" w:rsidRDefault="002B6A34" w:rsidP="00D95288">
            <w:hyperlink r:id="rId9" w:history="1">
              <w:r w:rsidR="00D95288">
                <w:rPr>
                  <w:rStyle w:val="Hyperlink"/>
                </w:rPr>
                <w:t>HSE ICT Policies</w:t>
              </w:r>
            </w:hyperlink>
          </w:p>
        </w:tc>
        <w:tc>
          <w:tcPr>
            <w:tcW w:w="6549" w:type="dxa"/>
            <w:gridSpan w:val="4"/>
          </w:tcPr>
          <w:p w14:paraId="17C043B6" w14:textId="00550948" w:rsidR="00D95288" w:rsidRPr="005A7055" w:rsidRDefault="00D95288" w:rsidP="00D95288">
            <w:r w:rsidRPr="001F6D82">
              <w:rPr>
                <w:b/>
                <w:sz w:val="20"/>
              </w:rPr>
              <w:t>These policies cover the correct and appropriate use of the Health Service Executive’s information Technology (I.T.) resources.</w:t>
            </w:r>
          </w:p>
        </w:tc>
      </w:tr>
      <w:bookmarkEnd w:id="7"/>
      <w:tr w:rsidR="00D95288" w:rsidRPr="004F22B6" w14:paraId="1CB897A0" w14:textId="77777777" w:rsidTr="004C6E50">
        <w:tc>
          <w:tcPr>
            <w:tcW w:w="5954" w:type="dxa"/>
            <w:gridSpan w:val="4"/>
            <w:tcMar>
              <w:top w:w="113" w:type="dxa"/>
              <w:bottom w:w="113" w:type="dxa"/>
            </w:tcMar>
          </w:tcPr>
          <w:p w14:paraId="4E78BE7F" w14:textId="139ED8AB" w:rsidR="004C6E50" w:rsidRDefault="004C6E50" w:rsidP="004C6E50">
            <w:pPr>
              <w:rPr>
                <w:b/>
                <w:sz w:val="18"/>
                <w:szCs w:val="18"/>
              </w:rPr>
            </w:pPr>
            <w:r w:rsidRPr="008421FA">
              <w:rPr>
                <w:b/>
                <w:color w:val="FF0000"/>
                <w:sz w:val="18"/>
                <w:szCs w:val="18"/>
              </w:rPr>
              <w:t>*</w:t>
            </w:r>
            <w:r>
              <w:rPr>
                <w:b/>
                <w:sz w:val="18"/>
                <w:szCs w:val="18"/>
              </w:rPr>
              <w:t xml:space="preserve">Senior </w:t>
            </w:r>
            <w:r w:rsidRPr="008421FA">
              <w:rPr>
                <w:b/>
                <w:sz w:val="18"/>
                <w:szCs w:val="18"/>
              </w:rPr>
              <w:t>Manager Name</w:t>
            </w:r>
            <w:r w:rsidR="00776A19">
              <w:rPr>
                <w:b/>
                <w:sz w:val="18"/>
                <w:szCs w:val="18"/>
              </w:rPr>
              <w:t xml:space="preserve">: </w:t>
            </w:r>
            <w:r>
              <w:rPr>
                <w:b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>
              <w:rPr>
                <w:b/>
                <w:sz w:val="18"/>
                <w:szCs w:val="18"/>
              </w:rPr>
              <w:instrText xml:space="preserve"> FORMTEXT </w:instrText>
            </w:r>
            <w:r>
              <w:rPr>
                <w:b/>
                <w:sz w:val="18"/>
                <w:szCs w:val="18"/>
              </w:rPr>
            </w:r>
            <w:r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noProof/>
                <w:sz w:val="18"/>
                <w:szCs w:val="18"/>
              </w:rPr>
              <w:t> </w:t>
            </w:r>
            <w:r>
              <w:rPr>
                <w:b/>
                <w:sz w:val="18"/>
                <w:szCs w:val="18"/>
              </w:rPr>
              <w:fldChar w:fldCharType="end"/>
            </w:r>
            <w:bookmarkEnd w:id="8"/>
          </w:p>
          <w:p w14:paraId="7BA60D6A" w14:textId="0930EF3F" w:rsidR="00D95288" w:rsidRPr="0003437F" w:rsidRDefault="004C6E50" w:rsidP="004C6E50">
            <w:pPr>
              <w:rPr>
                <w:rFonts w:cs="Times New Roman"/>
                <w:b/>
                <w:sz w:val="16"/>
                <w:szCs w:val="16"/>
              </w:rPr>
            </w:pPr>
            <w:r w:rsidRPr="00A35788">
              <w:rPr>
                <w:b/>
                <w:color w:val="FF0000"/>
                <w:sz w:val="18"/>
                <w:szCs w:val="18"/>
              </w:rPr>
              <w:t>Must be</w:t>
            </w:r>
            <w:r>
              <w:rPr>
                <w:b/>
                <w:color w:val="FF0000"/>
                <w:sz w:val="18"/>
                <w:szCs w:val="18"/>
              </w:rPr>
              <w:t xml:space="preserve"> authorised by</w:t>
            </w:r>
            <w:r w:rsidRPr="00A35788">
              <w:rPr>
                <w:b/>
                <w:color w:val="FF0000"/>
                <w:sz w:val="18"/>
                <w:szCs w:val="18"/>
              </w:rPr>
              <w:t xml:space="preserve"> Grade VIII or </w:t>
            </w:r>
            <w:r>
              <w:rPr>
                <w:b/>
                <w:color w:val="FF0000"/>
                <w:sz w:val="18"/>
                <w:szCs w:val="18"/>
              </w:rPr>
              <w:t xml:space="preserve">higher - IT Access Control Policy  </w:t>
            </w:r>
            <w:hyperlink r:id="rId10" w:history="1">
              <w:r w:rsidRPr="00465214">
                <w:rPr>
                  <w:rStyle w:val="Hyperlink"/>
                  <w:b/>
                  <w:sz w:val="18"/>
                  <w:szCs w:val="18"/>
                </w:rPr>
                <w:t>Link</w:t>
              </w:r>
            </w:hyperlink>
          </w:p>
        </w:tc>
        <w:tc>
          <w:tcPr>
            <w:tcW w:w="4536" w:type="dxa"/>
            <w:gridSpan w:val="2"/>
          </w:tcPr>
          <w:p w14:paraId="2C5D920C" w14:textId="77777777" w:rsidR="00D95288" w:rsidRPr="0003437F" w:rsidRDefault="00D95288" w:rsidP="00D95288">
            <w:pPr>
              <w:rPr>
                <w:rFonts w:cs="Times New Roman"/>
                <w:b/>
                <w:sz w:val="16"/>
                <w:szCs w:val="16"/>
              </w:rPr>
            </w:pPr>
            <w:r w:rsidRPr="008B6B6B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4C6E50">
              <w:rPr>
                <w:b/>
                <w:sz w:val="18"/>
                <w:szCs w:val="18"/>
              </w:rPr>
              <w:t xml:space="preserve">Grade / Job Title: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</w:tr>
      <w:tr w:rsidR="00D95288" w:rsidRPr="004F22B6" w14:paraId="4BCF9C2D" w14:textId="77777777" w:rsidTr="00E01FF0">
        <w:tc>
          <w:tcPr>
            <w:tcW w:w="4224" w:type="dxa"/>
            <w:gridSpan w:val="3"/>
            <w:tcMar>
              <w:top w:w="113" w:type="dxa"/>
              <w:bottom w:w="113" w:type="dxa"/>
            </w:tcMar>
          </w:tcPr>
          <w:p w14:paraId="709D909E" w14:textId="77777777" w:rsidR="00D95288" w:rsidRPr="0003437F" w:rsidRDefault="00D95288" w:rsidP="00D95288">
            <w:pPr>
              <w:rPr>
                <w:rFonts w:cs="Times New Roman"/>
                <w:b/>
                <w:sz w:val="16"/>
                <w:szCs w:val="16"/>
              </w:rPr>
            </w:pPr>
            <w:r w:rsidRPr="008B6B6B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>
              <w:rPr>
                <w:rFonts w:cs="Times New Roman"/>
                <w:b/>
                <w:sz w:val="16"/>
                <w:szCs w:val="16"/>
              </w:rPr>
              <w:t>Telep</w:t>
            </w:r>
            <w:r w:rsidRPr="0003437F">
              <w:rPr>
                <w:rFonts w:cs="Times New Roman"/>
                <w:b/>
                <w:sz w:val="16"/>
                <w:szCs w:val="16"/>
              </w:rPr>
              <w:t xml:space="preserve">hone </w:t>
            </w:r>
            <w:r>
              <w:rPr>
                <w:rFonts w:cs="Times New Roman"/>
                <w:b/>
                <w:sz w:val="16"/>
                <w:szCs w:val="16"/>
              </w:rPr>
              <w:t>or</w:t>
            </w:r>
            <w:r w:rsidRPr="0003437F">
              <w:rPr>
                <w:rFonts w:cs="Times New Roman"/>
                <w:b/>
                <w:sz w:val="16"/>
                <w:szCs w:val="16"/>
              </w:rPr>
              <w:t xml:space="preserve"> Mobil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3573" w:type="dxa"/>
            <w:gridSpan w:val="2"/>
          </w:tcPr>
          <w:p w14:paraId="67C1DFC7" w14:textId="77777777" w:rsidR="00D95288" w:rsidRPr="0003437F" w:rsidRDefault="00D95288" w:rsidP="00D95288">
            <w:pPr>
              <w:rPr>
                <w:rFonts w:cs="Times New Roman"/>
                <w:b/>
                <w:sz w:val="16"/>
                <w:szCs w:val="16"/>
              </w:rPr>
            </w:pPr>
            <w:r w:rsidRPr="008B6B6B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>
              <w:rPr>
                <w:rFonts w:cs="Times New Roman"/>
                <w:b/>
                <w:sz w:val="16"/>
                <w:szCs w:val="16"/>
              </w:rPr>
              <w:t>E</w:t>
            </w:r>
            <w:r w:rsidRPr="0003437F">
              <w:rPr>
                <w:rFonts w:cs="Times New Roman"/>
                <w:b/>
                <w:sz w:val="16"/>
                <w:szCs w:val="16"/>
              </w:rPr>
              <w:t>mail Address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  <w:tc>
          <w:tcPr>
            <w:tcW w:w="2693" w:type="dxa"/>
          </w:tcPr>
          <w:p w14:paraId="13B2C22B" w14:textId="77777777" w:rsidR="00D95288" w:rsidRPr="0003437F" w:rsidRDefault="00D95288" w:rsidP="00D95288">
            <w:pPr>
              <w:rPr>
                <w:rFonts w:cs="Times New Roman"/>
                <w:b/>
                <w:sz w:val="16"/>
                <w:szCs w:val="16"/>
              </w:rPr>
            </w:pPr>
            <w:r w:rsidRPr="008B6B6B">
              <w:rPr>
                <w:rFonts w:cs="Times New Roman"/>
                <w:b/>
                <w:color w:val="FF0000"/>
                <w:sz w:val="16"/>
                <w:szCs w:val="16"/>
              </w:rPr>
              <w:t>*</w:t>
            </w:r>
            <w:r w:rsidRPr="0003437F">
              <w:rPr>
                <w:rFonts w:cs="Times New Roman"/>
                <w:b/>
                <w:sz w:val="16"/>
                <w:szCs w:val="16"/>
              </w:rPr>
              <w:t>Date: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Times New Roman"/>
                <w:sz w:val="16"/>
                <w:szCs w:val="16"/>
              </w:rPr>
              <w:instrText xml:space="preserve"> FORMTEXT </w:instrText>
            </w:r>
            <w:r>
              <w:rPr>
                <w:rFonts w:cs="Times New Roman"/>
                <w:sz w:val="16"/>
                <w:szCs w:val="16"/>
              </w:rPr>
            </w:r>
            <w:r>
              <w:rPr>
                <w:rFonts w:cs="Times New Roman"/>
                <w:sz w:val="16"/>
                <w:szCs w:val="16"/>
              </w:rPr>
              <w:fldChar w:fldCharType="separate"/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noProof/>
                <w:sz w:val="16"/>
                <w:szCs w:val="16"/>
              </w:rPr>
              <w:t> </w:t>
            </w:r>
            <w:r>
              <w:rPr>
                <w:rFonts w:cs="Times New Roman"/>
                <w:sz w:val="16"/>
                <w:szCs w:val="16"/>
              </w:rPr>
              <w:fldChar w:fldCharType="end"/>
            </w:r>
          </w:p>
        </w:tc>
      </w:tr>
      <w:tr w:rsidR="00D95288" w:rsidRPr="008D4F39" w14:paraId="083ACAC5" w14:textId="77777777" w:rsidTr="00776A19">
        <w:trPr>
          <w:trHeight w:val="573"/>
        </w:trPr>
        <w:tc>
          <w:tcPr>
            <w:tcW w:w="1049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6A738CB" w14:textId="283B5EB3" w:rsidR="00E549FF" w:rsidRPr="008D4F39" w:rsidRDefault="00776A19" w:rsidP="00776A19">
            <w:pPr>
              <w:jc w:val="center"/>
              <w:rPr>
                <w:rFonts w:eastAsia="Times New Roman" w:cs="Times New Roman"/>
                <w:b/>
                <w:bCs/>
                <w:spacing w:val="-1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pacing w:val="-1"/>
                <w:sz w:val="20"/>
                <w:szCs w:val="20"/>
              </w:rPr>
              <w:t xml:space="preserve">Please attach this form to a NSD Self Service request ticket – </w:t>
            </w:r>
            <w:hyperlink r:id="rId11" w:anchor="dashboard" w:history="1">
              <w:r w:rsidRPr="00776A19">
                <w:rPr>
                  <w:rStyle w:val="Hyperlink"/>
                  <w:rFonts w:eastAsia="Times New Roman" w:cs="Times New Roman"/>
                  <w:b/>
                  <w:bCs/>
                  <w:spacing w:val="-1"/>
                  <w:sz w:val="20"/>
                  <w:szCs w:val="20"/>
                </w:rPr>
                <w:t>Link</w:t>
              </w:r>
            </w:hyperlink>
            <w:r>
              <w:rPr>
                <w:rFonts w:eastAsia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</w:p>
        </w:tc>
      </w:tr>
    </w:tbl>
    <w:bookmarkEnd w:id="6"/>
    <w:p w14:paraId="76D29E47" w14:textId="08F01B8F" w:rsidR="00E01FF0" w:rsidRDefault="00E01FF0" w:rsidP="00E549FF">
      <w:pPr>
        <w:jc w:val="center"/>
        <w:rPr>
          <w:rFonts w:eastAsia="Times New Roman"/>
          <w:b/>
          <w:bCs/>
          <w:color w:val="FF0000"/>
          <w:sz w:val="32"/>
          <w:szCs w:val="20"/>
        </w:rPr>
      </w:pPr>
      <w:r w:rsidRPr="008001FA">
        <w:rPr>
          <w:rFonts w:eastAsia="Times New Roman"/>
          <w:b/>
          <w:bCs/>
          <w:color w:val="FF0000"/>
          <w:sz w:val="32"/>
          <w:szCs w:val="20"/>
        </w:rPr>
        <w:t>Incomplete forms will be returned to sender</w:t>
      </w:r>
    </w:p>
    <w:p w14:paraId="5F6F218C" w14:textId="77777777" w:rsidR="0084031D" w:rsidRDefault="00D2583A" w:rsidP="0084031D">
      <w:pPr>
        <w:jc w:val="center"/>
        <w:rPr>
          <w:sz w:val="44"/>
        </w:rPr>
      </w:pPr>
      <w:r>
        <w:rPr>
          <w:b/>
          <w:color w:val="FF0000"/>
          <w:sz w:val="20"/>
          <w:szCs w:val="20"/>
        </w:rPr>
        <w:br w:type="page"/>
      </w:r>
      <w:bookmarkStart w:id="9" w:name="_Hlk11085113"/>
      <w:r w:rsidR="0084031D">
        <w:rPr>
          <w:noProof/>
          <w:color w:val="0000FF"/>
        </w:rPr>
        <w:lastRenderedPageBreak/>
        <w:drawing>
          <wp:inline distT="0" distB="0" distL="0" distR="0" wp14:anchorId="72149487" wp14:editId="1A92F8CE">
            <wp:extent cx="1704293" cy="1095375"/>
            <wp:effectExtent l="0" t="0" r="0" b="0"/>
            <wp:docPr id="5" name="Picture 5" descr="Image result for hse logo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hse logo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906" cy="114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7A180" w14:textId="77777777" w:rsidR="005F1D4B" w:rsidRPr="00874611" w:rsidRDefault="005F1D4B" w:rsidP="005F1D4B">
      <w:pPr>
        <w:jc w:val="center"/>
        <w:rPr>
          <w:color w:val="FF0000"/>
          <w:sz w:val="28"/>
        </w:rPr>
      </w:pPr>
      <w:bookmarkStart w:id="10" w:name="User_Declaration"/>
      <w:bookmarkEnd w:id="10"/>
      <w:r w:rsidRPr="00874611">
        <w:rPr>
          <w:color w:val="FF0000"/>
          <w:sz w:val="28"/>
        </w:rPr>
        <w:t xml:space="preserve">This form </w:t>
      </w:r>
      <w:r>
        <w:rPr>
          <w:color w:val="FF0000"/>
          <w:sz w:val="28"/>
        </w:rPr>
        <w:t xml:space="preserve">(page 2) </w:t>
      </w:r>
      <w:r w:rsidRPr="00874611">
        <w:rPr>
          <w:color w:val="FF0000"/>
          <w:sz w:val="28"/>
        </w:rPr>
        <w:t>is not required to be sent to ICT.  Th</w:t>
      </w:r>
      <w:r>
        <w:rPr>
          <w:color w:val="FF0000"/>
          <w:sz w:val="28"/>
        </w:rPr>
        <w:t xml:space="preserve">e following relates </w:t>
      </w:r>
      <w:r w:rsidRPr="00874611">
        <w:rPr>
          <w:color w:val="FF0000"/>
          <w:sz w:val="28"/>
        </w:rPr>
        <w:t xml:space="preserve">to Line Manager’s responsibilities when new or amended access is requested and should be completed, signed and filed by your department.  </w:t>
      </w:r>
    </w:p>
    <w:p w14:paraId="4566E135" w14:textId="5835FA4B" w:rsidR="0084031D" w:rsidRPr="00EF5E99" w:rsidRDefault="0084031D" w:rsidP="0084031D">
      <w:pPr>
        <w:jc w:val="center"/>
        <w:rPr>
          <w:sz w:val="44"/>
        </w:rPr>
      </w:pPr>
      <w:r w:rsidRPr="00EF5E99">
        <w:rPr>
          <w:sz w:val="44"/>
        </w:rPr>
        <w:t>User Declaration</w:t>
      </w:r>
    </w:p>
    <w:p w14:paraId="16DA96EE" w14:textId="77777777" w:rsidR="0084031D" w:rsidRDefault="0084031D" w:rsidP="00217EA1">
      <w:pPr>
        <w:ind w:left="170" w:right="-170"/>
      </w:pPr>
      <w:r>
        <w:t>I have read and understood the Health Service Executive’s policies governing the use of its ICT resources.</w:t>
      </w:r>
    </w:p>
    <w:p w14:paraId="5ADCF8C8" w14:textId="77777777" w:rsidR="0084031D" w:rsidRDefault="0084031D" w:rsidP="00217EA1">
      <w:pPr>
        <w:ind w:left="170" w:right="-170"/>
      </w:pPr>
      <w:r>
        <w:t>I agree to be bound by the terms therein.</w:t>
      </w:r>
    </w:p>
    <w:p w14:paraId="6A410611" w14:textId="0AE8B5F7" w:rsidR="0084031D" w:rsidRDefault="0084031D" w:rsidP="00217EA1">
      <w:pPr>
        <w:ind w:left="170" w:right="-170"/>
      </w:pPr>
      <w:r>
        <w:t>I understand that I may be subject to the HSE’s disciplinary procedures should I fail to comply with said policies.</w:t>
      </w:r>
    </w:p>
    <w:p w14:paraId="5B92AC37" w14:textId="77777777" w:rsidR="0084031D" w:rsidRDefault="0084031D" w:rsidP="0084031D">
      <w:pPr>
        <w:ind w:left="170" w:right="-170"/>
        <w:jc w:val="center"/>
      </w:pPr>
    </w:p>
    <w:p w14:paraId="190552B4" w14:textId="595C44EA" w:rsidR="0084031D" w:rsidRDefault="00217EA1" w:rsidP="00217EA1">
      <w:pPr>
        <w:ind w:left="170" w:right="-170"/>
        <w:jc w:val="center"/>
      </w:pPr>
      <w:r w:rsidRPr="00217EA1">
        <w:rPr>
          <w:rStyle w:val="Hyperlink"/>
        </w:rPr>
        <w:t>http://hsenet.hse.ie/Intranet/OoCIO/Service_Management/PoliciesProcedures/Policies/Policies.html</w:t>
      </w:r>
    </w:p>
    <w:p w14:paraId="7C42712B" w14:textId="77777777" w:rsidR="0084031D" w:rsidRDefault="0084031D" w:rsidP="0084031D">
      <w:pPr>
        <w:ind w:left="170" w:right="-170"/>
        <w:jc w:val="both"/>
      </w:pPr>
    </w:p>
    <w:p w14:paraId="1BFC7E27" w14:textId="77777777" w:rsidR="0084031D" w:rsidRDefault="0084031D" w:rsidP="0084031D">
      <w:pPr>
        <w:ind w:left="170" w:right="-170"/>
        <w:jc w:val="both"/>
      </w:pPr>
      <w:r>
        <w:t xml:space="preserve">Tick to denote agreement: 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B6A34">
        <w:fldChar w:fldCharType="separate"/>
      </w:r>
      <w:r>
        <w:fldChar w:fldCharType="end"/>
      </w:r>
    </w:p>
    <w:p w14:paraId="16AEEE45" w14:textId="77777777" w:rsidR="0084031D" w:rsidRDefault="0084031D" w:rsidP="0084031D">
      <w:pPr>
        <w:ind w:left="170" w:right="-170"/>
        <w:jc w:val="both"/>
      </w:pPr>
    </w:p>
    <w:p w14:paraId="4FF78FAD" w14:textId="77777777" w:rsidR="0084031D" w:rsidRDefault="0084031D" w:rsidP="00217EA1">
      <w:pPr>
        <w:spacing w:line="240" w:lineRule="auto"/>
        <w:ind w:left="720" w:right="-170"/>
        <w:jc w:val="both"/>
      </w:pPr>
      <w:r w:rsidRPr="00EC30EC">
        <w:rPr>
          <w:b/>
          <w:noProof/>
          <w:u w:val="single"/>
        </w:rPr>
        <w:drawing>
          <wp:inline distT="0" distB="0" distL="0" distR="0" wp14:anchorId="135FB0C2" wp14:editId="590CC59C">
            <wp:extent cx="5486400" cy="2305050"/>
            <wp:effectExtent l="38100" t="0" r="19050" b="571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674FCC0B" w14:textId="77777777" w:rsidR="0084031D" w:rsidRDefault="0084031D" w:rsidP="0084031D">
      <w:pPr>
        <w:ind w:left="170" w:right="-170"/>
        <w:jc w:val="both"/>
      </w:pPr>
    </w:p>
    <w:p w14:paraId="17E61DDE" w14:textId="303BAFDD" w:rsidR="0084031D" w:rsidRPr="001F6D82" w:rsidRDefault="0084031D" w:rsidP="001F6D82">
      <w:pPr>
        <w:ind w:left="720"/>
        <w:jc w:val="center"/>
        <w:rPr>
          <w:b/>
          <w:color w:val="FF0000"/>
          <w:sz w:val="28"/>
        </w:rPr>
      </w:pPr>
      <w:r w:rsidRPr="00D95288">
        <w:rPr>
          <w:b/>
          <w:color w:val="FF0000"/>
          <w:sz w:val="28"/>
        </w:rPr>
        <w:t xml:space="preserve">Note: This form </w:t>
      </w:r>
      <w:r w:rsidRPr="00D95288">
        <w:rPr>
          <w:b/>
          <w:color w:val="FF0000"/>
          <w:sz w:val="28"/>
          <w:u w:val="single"/>
        </w:rPr>
        <w:t>must be retained</w:t>
      </w:r>
      <w:r w:rsidRPr="00D95288">
        <w:rPr>
          <w:b/>
          <w:color w:val="FF0000"/>
          <w:sz w:val="28"/>
        </w:rPr>
        <w:t xml:space="preserve"> by the user’s account Manager for audit and control purpose</w:t>
      </w:r>
      <w:r w:rsidR="001F6D82">
        <w:rPr>
          <w:b/>
          <w:color w:val="FF0000"/>
          <w:sz w:val="28"/>
        </w:rPr>
        <w:t>.</w:t>
      </w:r>
    </w:p>
    <w:bookmarkEnd w:id="9"/>
    <w:p w14:paraId="0E1376FD" w14:textId="77777777" w:rsidR="00B4015E" w:rsidRDefault="00B4015E" w:rsidP="001F6D82"/>
    <w:sectPr w:rsidR="00B4015E" w:rsidSect="004C6E50">
      <w:footerReference w:type="default" r:id="rId19"/>
      <w:pgSz w:w="11906" w:h="16838"/>
      <w:pgMar w:top="851" w:right="566" w:bottom="28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00C50" w14:textId="77777777" w:rsidR="002B6A34" w:rsidRDefault="002B6A34" w:rsidP="00BC3C45">
      <w:pPr>
        <w:spacing w:after="0" w:line="240" w:lineRule="auto"/>
      </w:pPr>
      <w:r>
        <w:separator/>
      </w:r>
    </w:p>
  </w:endnote>
  <w:endnote w:type="continuationSeparator" w:id="0">
    <w:p w14:paraId="10EF2687" w14:textId="77777777" w:rsidR="002B6A34" w:rsidRDefault="002B6A34" w:rsidP="00BC3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DE3B5" w14:textId="509D0BDE" w:rsidR="000874DC" w:rsidRDefault="000874DC">
    <w:pPr>
      <w:pStyle w:val="Footer"/>
      <w:jc w:val="center"/>
    </w:pPr>
    <w:r>
      <w:t xml:space="preserve">Page </w:t>
    </w:r>
    <w:sdt>
      <w:sdtPr>
        <w:id w:val="14045640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6B81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42941362" w14:textId="77777777" w:rsidR="000874DC" w:rsidRDefault="00087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F835F" w14:textId="77777777" w:rsidR="002B6A34" w:rsidRDefault="002B6A34" w:rsidP="00BC3C45">
      <w:pPr>
        <w:spacing w:after="0" w:line="240" w:lineRule="auto"/>
      </w:pPr>
      <w:r>
        <w:separator/>
      </w:r>
    </w:p>
  </w:footnote>
  <w:footnote w:type="continuationSeparator" w:id="0">
    <w:p w14:paraId="399A52E1" w14:textId="77777777" w:rsidR="002B6A34" w:rsidRDefault="002B6A34" w:rsidP="00BC3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B5BB0"/>
    <w:multiLevelType w:val="hybridMultilevel"/>
    <w:tmpl w:val="76365764"/>
    <w:lvl w:ilvl="0" w:tplc="18090001">
      <w:start w:val="1"/>
      <w:numFmt w:val="bullet"/>
      <w:lvlText w:val=""/>
      <w:lvlJc w:val="left"/>
      <w:pPr>
        <w:ind w:left="759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1" w15:restartNumberingAfterBreak="0">
    <w:nsid w:val="67685732"/>
    <w:multiLevelType w:val="hybridMultilevel"/>
    <w:tmpl w:val="E70C339A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8NBOEgqiUN9SVpwL8JCs8xzdi8r8SZPJQn5FMGRUU5nR8n70xhBU5xOXtBXSN0SD1KOiI3LGa0v2Th8qnpgQaw==" w:salt="quQ+yQer0865GvNW2kMsqw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jY2NbewNDU0MjFS0lEKTi0uzszPAykwrAUAAQARECwAAAA="/>
  </w:docVars>
  <w:rsids>
    <w:rsidRoot w:val="004F22B6"/>
    <w:rsid w:val="00020E63"/>
    <w:rsid w:val="00031CE9"/>
    <w:rsid w:val="0003437F"/>
    <w:rsid w:val="00041D2B"/>
    <w:rsid w:val="000440E0"/>
    <w:rsid w:val="000874DC"/>
    <w:rsid w:val="00095ABB"/>
    <w:rsid w:val="000B635C"/>
    <w:rsid w:val="000D0B09"/>
    <w:rsid w:val="000D12D9"/>
    <w:rsid w:val="000E0F30"/>
    <w:rsid w:val="000E73FB"/>
    <w:rsid w:val="00120D8C"/>
    <w:rsid w:val="001334E9"/>
    <w:rsid w:val="001469FF"/>
    <w:rsid w:val="00181209"/>
    <w:rsid w:val="001969A5"/>
    <w:rsid w:val="001D1DB1"/>
    <w:rsid w:val="001F6D82"/>
    <w:rsid w:val="00217EA1"/>
    <w:rsid w:val="002207FD"/>
    <w:rsid w:val="002826F3"/>
    <w:rsid w:val="002A4C76"/>
    <w:rsid w:val="002B0FB4"/>
    <w:rsid w:val="002B6A34"/>
    <w:rsid w:val="002D0CC5"/>
    <w:rsid w:val="002D3EA4"/>
    <w:rsid w:val="002E5911"/>
    <w:rsid w:val="002F567B"/>
    <w:rsid w:val="0030260C"/>
    <w:rsid w:val="003177BF"/>
    <w:rsid w:val="00333B8F"/>
    <w:rsid w:val="00336481"/>
    <w:rsid w:val="003657AD"/>
    <w:rsid w:val="003B49EA"/>
    <w:rsid w:val="003B4BC3"/>
    <w:rsid w:val="003D4B2F"/>
    <w:rsid w:val="00402292"/>
    <w:rsid w:val="0042236B"/>
    <w:rsid w:val="0048184E"/>
    <w:rsid w:val="004C6E50"/>
    <w:rsid w:val="004D064D"/>
    <w:rsid w:val="004D49FB"/>
    <w:rsid w:val="004D5469"/>
    <w:rsid w:val="004D55AF"/>
    <w:rsid w:val="004F22B6"/>
    <w:rsid w:val="00554D83"/>
    <w:rsid w:val="005640B2"/>
    <w:rsid w:val="005A7055"/>
    <w:rsid w:val="005C0AFB"/>
    <w:rsid w:val="005C5F30"/>
    <w:rsid w:val="005D1A69"/>
    <w:rsid w:val="005F1D4B"/>
    <w:rsid w:val="006149BD"/>
    <w:rsid w:val="00614FA4"/>
    <w:rsid w:val="00642F73"/>
    <w:rsid w:val="00653813"/>
    <w:rsid w:val="006572EB"/>
    <w:rsid w:val="00686E4D"/>
    <w:rsid w:val="006C226F"/>
    <w:rsid w:val="006D62B6"/>
    <w:rsid w:val="006E6B81"/>
    <w:rsid w:val="00701209"/>
    <w:rsid w:val="007024DC"/>
    <w:rsid w:val="00712F36"/>
    <w:rsid w:val="00723041"/>
    <w:rsid w:val="00733262"/>
    <w:rsid w:val="007513BB"/>
    <w:rsid w:val="00776A19"/>
    <w:rsid w:val="00787577"/>
    <w:rsid w:val="007A3A8F"/>
    <w:rsid w:val="007E07C8"/>
    <w:rsid w:val="007E1853"/>
    <w:rsid w:val="0081686E"/>
    <w:rsid w:val="008302E9"/>
    <w:rsid w:val="00833B21"/>
    <w:rsid w:val="0084031D"/>
    <w:rsid w:val="00854CD5"/>
    <w:rsid w:val="00893C13"/>
    <w:rsid w:val="008B6979"/>
    <w:rsid w:val="008B6B6B"/>
    <w:rsid w:val="008D4F39"/>
    <w:rsid w:val="00910F85"/>
    <w:rsid w:val="00941D10"/>
    <w:rsid w:val="0095125E"/>
    <w:rsid w:val="00976476"/>
    <w:rsid w:val="0099192C"/>
    <w:rsid w:val="00994E93"/>
    <w:rsid w:val="009C35ED"/>
    <w:rsid w:val="009E553F"/>
    <w:rsid w:val="00A141C9"/>
    <w:rsid w:val="00A365C9"/>
    <w:rsid w:val="00A852CD"/>
    <w:rsid w:val="00A97183"/>
    <w:rsid w:val="00AD7D59"/>
    <w:rsid w:val="00B05FFA"/>
    <w:rsid w:val="00B234A9"/>
    <w:rsid w:val="00B4015E"/>
    <w:rsid w:val="00B677FC"/>
    <w:rsid w:val="00B70C57"/>
    <w:rsid w:val="00BA6590"/>
    <w:rsid w:val="00BC3C45"/>
    <w:rsid w:val="00C446A1"/>
    <w:rsid w:val="00C73AC8"/>
    <w:rsid w:val="00C83C6E"/>
    <w:rsid w:val="00C96033"/>
    <w:rsid w:val="00CA4C12"/>
    <w:rsid w:val="00CC0096"/>
    <w:rsid w:val="00CC07F4"/>
    <w:rsid w:val="00CF5713"/>
    <w:rsid w:val="00D0227C"/>
    <w:rsid w:val="00D13AAF"/>
    <w:rsid w:val="00D2181E"/>
    <w:rsid w:val="00D2583A"/>
    <w:rsid w:val="00D315FC"/>
    <w:rsid w:val="00D473B1"/>
    <w:rsid w:val="00D62AE5"/>
    <w:rsid w:val="00D82643"/>
    <w:rsid w:val="00D95288"/>
    <w:rsid w:val="00D97D89"/>
    <w:rsid w:val="00DD720C"/>
    <w:rsid w:val="00DF17E1"/>
    <w:rsid w:val="00DF2C61"/>
    <w:rsid w:val="00E01FF0"/>
    <w:rsid w:val="00E14792"/>
    <w:rsid w:val="00E2528B"/>
    <w:rsid w:val="00E50D0A"/>
    <w:rsid w:val="00E549FF"/>
    <w:rsid w:val="00E6080C"/>
    <w:rsid w:val="00E9507F"/>
    <w:rsid w:val="00F035BE"/>
    <w:rsid w:val="00F12ADC"/>
    <w:rsid w:val="00F152AD"/>
    <w:rsid w:val="00F5726B"/>
    <w:rsid w:val="00F66218"/>
    <w:rsid w:val="00F70135"/>
    <w:rsid w:val="00FC41B3"/>
    <w:rsid w:val="00FD689B"/>
    <w:rsid w:val="00FF2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27E14"/>
  <w15:docId w15:val="{087E5DE6-92D0-45A5-81BA-9243C665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C45"/>
  </w:style>
  <w:style w:type="paragraph" w:styleId="Footer">
    <w:name w:val="footer"/>
    <w:basedOn w:val="Normal"/>
    <w:link w:val="Foot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C45"/>
  </w:style>
  <w:style w:type="character" w:styleId="Hyperlink">
    <w:name w:val="Hyperlink"/>
    <w:basedOn w:val="DefaultParagraphFont"/>
    <w:uiPriority w:val="99"/>
    <w:unhideWhenUsed/>
    <w:rsid w:val="006538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72E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F85"/>
    <w:pPr>
      <w:ind w:left="720"/>
      <w:contextualSpacing/>
    </w:pPr>
  </w:style>
  <w:style w:type="character" w:customStyle="1" w:styleId="underline">
    <w:name w:val="underline"/>
    <w:basedOn w:val="DefaultParagraphFont"/>
    <w:rsid w:val="00E6080C"/>
  </w:style>
  <w:style w:type="character" w:styleId="Strong">
    <w:name w:val="Strong"/>
    <w:basedOn w:val="DefaultParagraphFont"/>
    <w:uiPriority w:val="22"/>
    <w:qFormat/>
    <w:rsid w:val="00E6080C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D5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95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76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microsoft.com/office/2007/relationships/diagramDrawing" Target="diagrams/drawing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google.ie/url?sa=i&amp;rct=j&amp;q=&amp;esrc=s&amp;source=images&amp;cd=&amp;cad=rja&amp;uact=8&amp;ved=2ahUKEwiZ05eTvZ3iAhXJSBUIHWIBCLUQjRx6BAgBEAU&amp;url=https://www.hse.ie/eng/&amp;psig=AOvVaw3P64EMEKfce2bGqHsdPsDv&amp;ust=1558007700657446" TargetMode="External"/><Relationship Id="rId17" Type="http://schemas.openxmlformats.org/officeDocument/2006/relationships/diagramColors" Target="diagrams/colors1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sdselfservice.healthirl.net/SelfService.BridgeIT" TargetMode="External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10" Type="http://schemas.openxmlformats.org/officeDocument/2006/relationships/hyperlink" Target="https://www.hse.ie/eng/services/publications/pp/ict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hsenet.hse.ie/Intranet/OoCIO/Service_Management/PoliciesProcedures/Policies/Policies.html" TargetMode="External"/><Relationship Id="rId14" Type="http://schemas.openxmlformats.org/officeDocument/2006/relationships/diagramData" Target="diagrams/data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F45D9F5-BE1D-4142-9F11-762897DD2F55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0BF7816-46D7-4222-9B1D-AA02FDD00EE7}">
      <dgm:prSet phldrT="[Text]" custT="1"/>
      <dgm:spPr/>
      <dgm:t>
        <a:bodyPr/>
        <a:lstStyle/>
        <a:p>
          <a:pPr algn="l"/>
          <a:r>
            <a:rPr lang="en-US" sz="1400"/>
            <a:t>Name:</a:t>
          </a:r>
        </a:p>
      </dgm:t>
    </dgm:pt>
    <dgm:pt modelId="{F44D050B-019D-448C-97E5-D5C1F6DA6080}" type="parTrans" cxnId="{6857ACC2-2C9B-4644-8D19-3445F93569C5}">
      <dgm:prSet/>
      <dgm:spPr/>
      <dgm:t>
        <a:bodyPr/>
        <a:lstStyle/>
        <a:p>
          <a:endParaRPr lang="en-US"/>
        </a:p>
      </dgm:t>
    </dgm:pt>
    <dgm:pt modelId="{C9B5F253-E175-44B6-8D2A-3EB283419110}" type="sibTrans" cxnId="{6857ACC2-2C9B-4644-8D19-3445F93569C5}">
      <dgm:prSet/>
      <dgm:spPr/>
      <dgm:t>
        <a:bodyPr/>
        <a:lstStyle/>
        <a:p>
          <a:endParaRPr lang="en-US"/>
        </a:p>
      </dgm:t>
    </dgm:pt>
    <dgm:pt modelId="{E0DF8E28-BAC9-4D4E-B448-4ADFA1BB75E7}">
      <dgm:prSet phldrT="[Text]" custT="1"/>
      <dgm:spPr/>
      <dgm:t>
        <a:bodyPr/>
        <a:lstStyle/>
        <a:p>
          <a:pPr algn="l"/>
          <a:r>
            <a:rPr lang="en-US" sz="1400"/>
            <a:t>Signed:</a:t>
          </a:r>
        </a:p>
      </dgm:t>
    </dgm:pt>
    <dgm:pt modelId="{E5386CD5-19CE-4910-A980-739522D9184C}" type="parTrans" cxnId="{316BE5D1-5D21-44CC-9C2F-BF3EEF048FBC}">
      <dgm:prSet/>
      <dgm:spPr/>
      <dgm:t>
        <a:bodyPr/>
        <a:lstStyle/>
        <a:p>
          <a:endParaRPr lang="en-US"/>
        </a:p>
      </dgm:t>
    </dgm:pt>
    <dgm:pt modelId="{9259BB93-5A02-40AF-9A3F-514D94F1548A}" type="sibTrans" cxnId="{316BE5D1-5D21-44CC-9C2F-BF3EEF048FBC}">
      <dgm:prSet/>
      <dgm:spPr/>
      <dgm:t>
        <a:bodyPr/>
        <a:lstStyle/>
        <a:p>
          <a:endParaRPr lang="en-US"/>
        </a:p>
      </dgm:t>
    </dgm:pt>
    <dgm:pt modelId="{4A3F4CE1-31C6-403A-B74B-4748A5E3807A}">
      <dgm:prSet phldrT="[Text]" custT="1"/>
      <dgm:spPr/>
      <dgm:t>
        <a:bodyPr/>
        <a:lstStyle/>
        <a:p>
          <a:pPr algn="l"/>
          <a:r>
            <a:rPr lang="en-US" sz="1400"/>
            <a:t>Date:</a:t>
          </a:r>
        </a:p>
      </dgm:t>
    </dgm:pt>
    <dgm:pt modelId="{349FC3C6-201D-4AA9-A1A4-47193DC3BCF7}" type="parTrans" cxnId="{4A978AB2-EC97-49DF-948C-41D03BC097D8}">
      <dgm:prSet/>
      <dgm:spPr/>
      <dgm:t>
        <a:bodyPr/>
        <a:lstStyle/>
        <a:p>
          <a:endParaRPr lang="en-US"/>
        </a:p>
      </dgm:t>
    </dgm:pt>
    <dgm:pt modelId="{ABAF79B0-8012-4FAC-829E-8FDBE4CC74C5}" type="sibTrans" cxnId="{4A978AB2-EC97-49DF-948C-41D03BC097D8}">
      <dgm:prSet/>
      <dgm:spPr/>
      <dgm:t>
        <a:bodyPr/>
        <a:lstStyle/>
        <a:p>
          <a:endParaRPr lang="en-US"/>
        </a:p>
      </dgm:t>
    </dgm:pt>
    <dgm:pt modelId="{36D7E345-5F8C-431C-97B0-277259159FAD}">
      <dgm:prSet phldrT="[Text]"/>
      <dgm:spPr>
        <a:noFill/>
        <a:ln>
          <a:noFill/>
        </a:ln>
      </dgm:spPr>
      <dgm:t>
        <a:bodyPr/>
        <a:lstStyle/>
        <a:p>
          <a:endParaRPr lang="en-US"/>
        </a:p>
      </dgm:t>
    </dgm:pt>
    <dgm:pt modelId="{FDA7092F-B643-479A-B712-6D2AFA953DA5}" type="parTrans" cxnId="{19E1A9E6-972F-4AB1-8C17-8AEB392CF3B6}">
      <dgm:prSet/>
      <dgm:spPr/>
      <dgm:t>
        <a:bodyPr/>
        <a:lstStyle/>
        <a:p>
          <a:endParaRPr lang="en-US"/>
        </a:p>
      </dgm:t>
    </dgm:pt>
    <dgm:pt modelId="{6EA5562A-F77D-45BC-86F7-6E8D2E6C6090}" type="sibTrans" cxnId="{19E1A9E6-972F-4AB1-8C17-8AEB392CF3B6}">
      <dgm:prSet/>
      <dgm:spPr/>
      <dgm:t>
        <a:bodyPr/>
        <a:lstStyle/>
        <a:p>
          <a:endParaRPr lang="en-US"/>
        </a:p>
      </dgm:t>
    </dgm:pt>
    <dgm:pt modelId="{3F749239-8E24-4E47-A6EF-7F9C11183086}">
      <dgm:prSet phldrT="[Text]"/>
      <dgm:spPr>
        <a:noFill/>
        <a:ln>
          <a:noFill/>
        </a:ln>
      </dgm:spPr>
      <dgm:t>
        <a:bodyPr/>
        <a:lstStyle/>
        <a:p>
          <a:endParaRPr lang="en-US">
            <a:solidFill>
              <a:sysClr val="windowText" lastClr="000000"/>
            </a:solidFill>
          </a:endParaRPr>
        </a:p>
      </dgm:t>
    </dgm:pt>
    <dgm:pt modelId="{33FE3BCC-98AC-4617-A9E7-A8B121084A81}" type="parTrans" cxnId="{93E8D2EC-A40C-4EC9-8A3B-2A8291261C4E}">
      <dgm:prSet/>
      <dgm:spPr/>
      <dgm:t>
        <a:bodyPr/>
        <a:lstStyle/>
        <a:p>
          <a:endParaRPr lang="en-US"/>
        </a:p>
      </dgm:t>
    </dgm:pt>
    <dgm:pt modelId="{D638732E-4A6E-4552-93C4-2F72FA913003}" type="sibTrans" cxnId="{93E8D2EC-A40C-4EC9-8A3B-2A8291261C4E}">
      <dgm:prSet/>
      <dgm:spPr/>
      <dgm:t>
        <a:bodyPr/>
        <a:lstStyle/>
        <a:p>
          <a:endParaRPr lang="en-US"/>
        </a:p>
      </dgm:t>
    </dgm:pt>
    <dgm:pt modelId="{D83DF0DC-FB69-4385-B44C-C75C11B405C8}" type="pres">
      <dgm:prSet presAssocID="{8F45D9F5-BE1D-4142-9F11-762897DD2F55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7CB55835-6822-41C6-934E-BBDF321EA2B6}" type="pres">
      <dgm:prSet presAssocID="{90BF7816-46D7-4222-9B1D-AA02FDD00EE7}" presName="composite" presStyleCnt="0"/>
      <dgm:spPr/>
    </dgm:pt>
    <dgm:pt modelId="{9935CD09-2793-4A2E-A1E3-3240F8493D32}" type="pres">
      <dgm:prSet presAssocID="{90BF7816-46D7-4222-9B1D-AA02FDD00EE7}" presName="FirstChild" presStyleLbl="revTx" presStyleIdx="0" presStyleCnt="5">
        <dgm:presLayoutVars>
          <dgm:chMax val="0"/>
          <dgm:chPref val="0"/>
          <dgm:bulletEnabled val="1"/>
        </dgm:presLayoutVars>
      </dgm:prSet>
      <dgm:spPr/>
    </dgm:pt>
    <dgm:pt modelId="{AE3A915F-A644-4008-A986-5008B56FA8CD}" type="pres">
      <dgm:prSet presAssocID="{90BF7816-46D7-4222-9B1D-AA02FDD00EE7}" presName="Parent" presStyleLbl="alignNode1" presStyleIdx="0" presStyleCnt="5" custFlipHor="1" custScaleX="41237" custScaleY="44783" custLinFactNeighborX="-28774" custLinFactNeighborY="27973">
        <dgm:presLayoutVars>
          <dgm:chMax val="3"/>
          <dgm:chPref val="3"/>
          <dgm:bulletEnabled val="1"/>
        </dgm:presLayoutVars>
      </dgm:prSet>
      <dgm:spPr/>
    </dgm:pt>
    <dgm:pt modelId="{AF60AB90-DD45-4BE7-A225-A683ED4F3CD5}" type="pres">
      <dgm:prSet presAssocID="{90BF7816-46D7-4222-9B1D-AA02FDD00EE7}" presName="Accent" presStyleLbl="parChTrans1D1" presStyleIdx="0" presStyleCnt="5"/>
      <dgm:spPr/>
    </dgm:pt>
    <dgm:pt modelId="{6873A34A-9E73-400C-B358-D013C0485989}" type="pres">
      <dgm:prSet presAssocID="{C9B5F253-E175-44B6-8D2A-3EB283419110}" presName="sibTrans" presStyleCnt="0"/>
      <dgm:spPr/>
    </dgm:pt>
    <dgm:pt modelId="{CA2E0009-8181-4886-A67A-4E946E8E2B02}" type="pres">
      <dgm:prSet presAssocID="{3F749239-8E24-4E47-A6EF-7F9C11183086}" presName="composite" presStyleCnt="0"/>
      <dgm:spPr/>
    </dgm:pt>
    <dgm:pt modelId="{E855D52D-110F-4D5C-AB64-84F8F63613BE}" type="pres">
      <dgm:prSet presAssocID="{3F749239-8E24-4E47-A6EF-7F9C11183086}" presName="FirstChild" presStyleLbl="revTx" presStyleIdx="1" presStyleCnt="5">
        <dgm:presLayoutVars>
          <dgm:chMax val="0"/>
          <dgm:chPref val="0"/>
          <dgm:bulletEnabled val="1"/>
        </dgm:presLayoutVars>
      </dgm:prSet>
      <dgm:spPr/>
    </dgm:pt>
    <dgm:pt modelId="{39B2B3D6-D39B-4369-99A5-9F6A0F49FFC6}" type="pres">
      <dgm:prSet presAssocID="{3F749239-8E24-4E47-A6EF-7F9C11183086}" presName="Parent" presStyleLbl="alignNode1" presStyleIdx="1" presStyleCnt="5">
        <dgm:presLayoutVars>
          <dgm:chMax val="3"/>
          <dgm:chPref val="3"/>
          <dgm:bulletEnabled val="1"/>
        </dgm:presLayoutVars>
      </dgm:prSet>
      <dgm:spPr/>
    </dgm:pt>
    <dgm:pt modelId="{5589CE43-76D6-42DA-9FF4-094E7BAC9886}" type="pres">
      <dgm:prSet presAssocID="{3F749239-8E24-4E47-A6EF-7F9C11183086}" presName="Accent" presStyleLbl="parChTrans1D1" presStyleIdx="1" presStyleCnt="5"/>
      <dgm:spPr>
        <a:ln>
          <a:noFill/>
        </a:ln>
      </dgm:spPr>
    </dgm:pt>
    <dgm:pt modelId="{A392BA90-B572-4728-BAA9-F25470D7A012}" type="pres">
      <dgm:prSet presAssocID="{D638732E-4A6E-4552-93C4-2F72FA913003}" presName="sibTrans" presStyleCnt="0"/>
      <dgm:spPr/>
    </dgm:pt>
    <dgm:pt modelId="{29C88104-0A4D-4A2D-86D0-5AB149C455BA}" type="pres">
      <dgm:prSet presAssocID="{E0DF8E28-BAC9-4D4E-B448-4ADFA1BB75E7}" presName="composite" presStyleCnt="0"/>
      <dgm:spPr/>
    </dgm:pt>
    <dgm:pt modelId="{BBFFB8E5-45F5-4BC9-9551-CF93AD2F58A7}" type="pres">
      <dgm:prSet presAssocID="{E0DF8E28-BAC9-4D4E-B448-4ADFA1BB75E7}" presName="FirstChild" presStyleLbl="revTx" presStyleIdx="2" presStyleCnt="5">
        <dgm:presLayoutVars>
          <dgm:chMax val="0"/>
          <dgm:chPref val="0"/>
          <dgm:bulletEnabled val="1"/>
        </dgm:presLayoutVars>
      </dgm:prSet>
      <dgm:spPr/>
    </dgm:pt>
    <dgm:pt modelId="{6BB03722-2424-44FD-A3CB-98584F88ABFF}" type="pres">
      <dgm:prSet presAssocID="{E0DF8E28-BAC9-4D4E-B448-4ADFA1BB75E7}" presName="Parent" presStyleLbl="alignNode1" presStyleIdx="2" presStyleCnt="5" custScaleX="44230" custScaleY="47338" custLinFactNeighborX="-26931" custLinFactNeighborY="23669">
        <dgm:presLayoutVars>
          <dgm:chMax val="3"/>
          <dgm:chPref val="3"/>
          <dgm:bulletEnabled val="1"/>
        </dgm:presLayoutVars>
      </dgm:prSet>
      <dgm:spPr/>
    </dgm:pt>
    <dgm:pt modelId="{89823082-F1BE-4A91-B8DE-6AB1B87667E8}" type="pres">
      <dgm:prSet presAssocID="{E0DF8E28-BAC9-4D4E-B448-4ADFA1BB75E7}" presName="Accent" presStyleLbl="parChTrans1D1" presStyleIdx="2" presStyleCnt="5"/>
      <dgm:spPr/>
    </dgm:pt>
    <dgm:pt modelId="{C943DF1D-E388-4AA0-84BF-912C1691FB81}" type="pres">
      <dgm:prSet presAssocID="{9259BB93-5A02-40AF-9A3F-514D94F1548A}" presName="sibTrans" presStyleCnt="0"/>
      <dgm:spPr/>
    </dgm:pt>
    <dgm:pt modelId="{D232C744-EAF4-455D-B1EF-16229D99A672}" type="pres">
      <dgm:prSet presAssocID="{36D7E345-5F8C-431C-97B0-277259159FAD}" presName="composite" presStyleCnt="0"/>
      <dgm:spPr/>
    </dgm:pt>
    <dgm:pt modelId="{59DBD48E-5C93-4CDA-A80D-6E0AE8FA51FB}" type="pres">
      <dgm:prSet presAssocID="{36D7E345-5F8C-431C-97B0-277259159FAD}" presName="FirstChild" presStyleLbl="revTx" presStyleIdx="3" presStyleCnt="5">
        <dgm:presLayoutVars>
          <dgm:chMax val="0"/>
          <dgm:chPref val="0"/>
          <dgm:bulletEnabled val="1"/>
        </dgm:presLayoutVars>
      </dgm:prSet>
      <dgm:spPr/>
    </dgm:pt>
    <dgm:pt modelId="{AC9DC732-54E9-4A0C-883E-F7F8D73C4D14}" type="pres">
      <dgm:prSet presAssocID="{36D7E345-5F8C-431C-97B0-277259159FAD}" presName="Parent" presStyleLbl="alignNode1" presStyleIdx="3" presStyleCnt="5">
        <dgm:presLayoutVars>
          <dgm:chMax val="3"/>
          <dgm:chPref val="3"/>
          <dgm:bulletEnabled val="1"/>
        </dgm:presLayoutVars>
      </dgm:prSet>
      <dgm:spPr/>
    </dgm:pt>
    <dgm:pt modelId="{C4ED390E-E4FE-4ADE-9874-0BDF6EF92277}" type="pres">
      <dgm:prSet presAssocID="{36D7E345-5F8C-431C-97B0-277259159FAD}" presName="Accent" presStyleLbl="parChTrans1D1" presStyleIdx="3" presStyleCnt="5"/>
      <dgm:spPr>
        <a:ln>
          <a:noFill/>
        </a:ln>
      </dgm:spPr>
    </dgm:pt>
    <dgm:pt modelId="{B03F3382-81A0-42AF-9CB3-DA9800D27B5B}" type="pres">
      <dgm:prSet presAssocID="{6EA5562A-F77D-45BC-86F7-6E8D2E6C6090}" presName="sibTrans" presStyleCnt="0"/>
      <dgm:spPr/>
    </dgm:pt>
    <dgm:pt modelId="{884D3828-5DC1-43A3-AA14-409C98B3645D}" type="pres">
      <dgm:prSet presAssocID="{4A3F4CE1-31C6-403A-B74B-4748A5E3807A}" presName="composite" presStyleCnt="0"/>
      <dgm:spPr/>
    </dgm:pt>
    <dgm:pt modelId="{A5C8330E-7868-4730-8F0E-5159FAA508F0}" type="pres">
      <dgm:prSet presAssocID="{4A3F4CE1-31C6-403A-B74B-4748A5E3807A}" presName="FirstChild" presStyleLbl="revTx" presStyleIdx="4" presStyleCnt="5">
        <dgm:presLayoutVars>
          <dgm:chMax val="0"/>
          <dgm:chPref val="0"/>
          <dgm:bulletEnabled val="1"/>
        </dgm:presLayoutVars>
      </dgm:prSet>
      <dgm:spPr/>
    </dgm:pt>
    <dgm:pt modelId="{142C1F64-8879-4FEA-B754-85F5FE083F2D}" type="pres">
      <dgm:prSet presAssocID="{4A3F4CE1-31C6-403A-B74B-4748A5E3807A}" presName="Parent" presStyleLbl="alignNode1" presStyleIdx="4" presStyleCnt="5" custScaleX="34883" custScaleY="46320" custLinFactNeighborX="-31605" custLinFactNeighborY="22600">
        <dgm:presLayoutVars>
          <dgm:chMax val="3"/>
          <dgm:chPref val="3"/>
          <dgm:bulletEnabled val="1"/>
        </dgm:presLayoutVars>
      </dgm:prSet>
      <dgm:spPr/>
    </dgm:pt>
    <dgm:pt modelId="{BE5C695E-07ED-4AA7-A58A-81D4319B6457}" type="pres">
      <dgm:prSet presAssocID="{4A3F4CE1-31C6-403A-B74B-4748A5E3807A}" presName="Accent" presStyleLbl="parChTrans1D1" presStyleIdx="4" presStyleCnt="5"/>
      <dgm:spPr/>
    </dgm:pt>
  </dgm:ptLst>
  <dgm:cxnLst>
    <dgm:cxn modelId="{A64DAB04-2F45-4FEA-AD18-E46A8299B99D}" type="presOf" srcId="{E0DF8E28-BAC9-4D4E-B448-4ADFA1BB75E7}" destId="{6BB03722-2424-44FD-A3CB-98584F88ABFF}" srcOrd="0" destOrd="0" presId="urn:microsoft.com/office/officeart/2011/layout/TabList"/>
    <dgm:cxn modelId="{B4E84C3F-F777-4964-A4F0-FD1627462E44}" type="presOf" srcId="{90BF7816-46D7-4222-9B1D-AA02FDD00EE7}" destId="{AE3A915F-A644-4008-A986-5008B56FA8CD}" srcOrd="0" destOrd="0" presId="urn:microsoft.com/office/officeart/2011/layout/TabList"/>
    <dgm:cxn modelId="{80C69D54-2A82-4040-AB24-846DCC7134B7}" type="presOf" srcId="{3F749239-8E24-4E47-A6EF-7F9C11183086}" destId="{39B2B3D6-D39B-4369-99A5-9F6A0F49FFC6}" srcOrd="0" destOrd="0" presId="urn:microsoft.com/office/officeart/2011/layout/TabList"/>
    <dgm:cxn modelId="{4A978AB2-EC97-49DF-948C-41D03BC097D8}" srcId="{8F45D9F5-BE1D-4142-9F11-762897DD2F55}" destId="{4A3F4CE1-31C6-403A-B74B-4748A5E3807A}" srcOrd="4" destOrd="0" parTransId="{349FC3C6-201D-4AA9-A1A4-47193DC3BCF7}" sibTransId="{ABAF79B0-8012-4FAC-829E-8FDBE4CC74C5}"/>
    <dgm:cxn modelId="{6857ACC2-2C9B-4644-8D19-3445F93569C5}" srcId="{8F45D9F5-BE1D-4142-9F11-762897DD2F55}" destId="{90BF7816-46D7-4222-9B1D-AA02FDD00EE7}" srcOrd="0" destOrd="0" parTransId="{F44D050B-019D-448C-97E5-D5C1F6DA6080}" sibTransId="{C9B5F253-E175-44B6-8D2A-3EB283419110}"/>
    <dgm:cxn modelId="{9856EFC7-10B1-4E43-A84A-C5C10246EE1B}" type="presOf" srcId="{4A3F4CE1-31C6-403A-B74B-4748A5E3807A}" destId="{142C1F64-8879-4FEA-B754-85F5FE083F2D}" srcOrd="0" destOrd="0" presId="urn:microsoft.com/office/officeart/2011/layout/TabList"/>
    <dgm:cxn modelId="{316BE5D1-5D21-44CC-9C2F-BF3EEF048FBC}" srcId="{8F45D9F5-BE1D-4142-9F11-762897DD2F55}" destId="{E0DF8E28-BAC9-4D4E-B448-4ADFA1BB75E7}" srcOrd="2" destOrd="0" parTransId="{E5386CD5-19CE-4910-A980-739522D9184C}" sibTransId="{9259BB93-5A02-40AF-9A3F-514D94F1548A}"/>
    <dgm:cxn modelId="{E36DFBE1-DDEB-4AB1-A43E-C44AFB489ACD}" type="presOf" srcId="{36D7E345-5F8C-431C-97B0-277259159FAD}" destId="{AC9DC732-54E9-4A0C-883E-F7F8D73C4D14}" srcOrd="0" destOrd="0" presId="urn:microsoft.com/office/officeart/2011/layout/TabList"/>
    <dgm:cxn modelId="{19E1A9E6-972F-4AB1-8C17-8AEB392CF3B6}" srcId="{8F45D9F5-BE1D-4142-9F11-762897DD2F55}" destId="{36D7E345-5F8C-431C-97B0-277259159FAD}" srcOrd="3" destOrd="0" parTransId="{FDA7092F-B643-479A-B712-6D2AFA953DA5}" sibTransId="{6EA5562A-F77D-45BC-86F7-6E8D2E6C6090}"/>
    <dgm:cxn modelId="{93E8D2EC-A40C-4EC9-8A3B-2A8291261C4E}" srcId="{8F45D9F5-BE1D-4142-9F11-762897DD2F55}" destId="{3F749239-8E24-4E47-A6EF-7F9C11183086}" srcOrd="1" destOrd="0" parTransId="{33FE3BCC-98AC-4617-A9E7-A8B121084A81}" sibTransId="{D638732E-4A6E-4552-93C4-2F72FA913003}"/>
    <dgm:cxn modelId="{A84598FC-0FA0-4B78-B8A1-252C6962A8E7}" type="presOf" srcId="{8F45D9F5-BE1D-4142-9F11-762897DD2F55}" destId="{D83DF0DC-FB69-4385-B44C-C75C11B405C8}" srcOrd="0" destOrd="0" presId="urn:microsoft.com/office/officeart/2011/layout/TabList"/>
    <dgm:cxn modelId="{BB5E5587-9F80-4C3B-AD1B-F056E1F59F44}" type="presParOf" srcId="{D83DF0DC-FB69-4385-B44C-C75C11B405C8}" destId="{7CB55835-6822-41C6-934E-BBDF321EA2B6}" srcOrd="0" destOrd="0" presId="urn:microsoft.com/office/officeart/2011/layout/TabList"/>
    <dgm:cxn modelId="{2AD3A32F-62E3-465C-AFDA-6B81B3962717}" type="presParOf" srcId="{7CB55835-6822-41C6-934E-BBDF321EA2B6}" destId="{9935CD09-2793-4A2E-A1E3-3240F8493D32}" srcOrd="0" destOrd="0" presId="urn:microsoft.com/office/officeart/2011/layout/TabList"/>
    <dgm:cxn modelId="{074AC791-5C82-4DD5-AB3E-40B4FCCAB363}" type="presParOf" srcId="{7CB55835-6822-41C6-934E-BBDF321EA2B6}" destId="{AE3A915F-A644-4008-A986-5008B56FA8CD}" srcOrd="1" destOrd="0" presId="urn:microsoft.com/office/officeart/2011/layout/TabList"/>
    <dgm:cxn modelId="{5F9D811A-52FF-4904-A854-E8FDB965F5C5}" type="presParOf" srcId="{7CB55835-6822-41C6-934E-BBDF321EA2B6}" destId="{AF60AB90-DD45-4BE7-A225-A683ED4F3CD5}" srcOrd="2" destOrd="0" presId="urn:microsoft.com/office/officeart/2011/layout/TabList"/>
    <dgm:cxn modelId="{72ACEF12-EA8D-47BC-8FB7-3FBAA3633CCB}" type="presParOf" srcId="{D83DF0DC-FB69-4385-B44C-C75C11B405C8}" destId="{6873A34A-9E73-400C-B358-D013C0485989}" srcOrd="1" destOrd="0" presId="urn:microsoft.com/office/officeart/2011/layout/TabList"/>
    <dgm:cxn modelId="{5A80D82F-C4F5-4012-84BC-F5D29FB0B7E5}" type="presParOf" srcId="{D83DF0DC-FB69-4385-B44C-C75C11B405C8}" destId="{CA2E0009-8181-4886-A67A-4E946E8E2B02}" srcOrd="2" destOrd="0" presId="urn:microsoft.com/office/officeart/2011/layout/TabList"/>
    <dgm:cxn modelId="{A0A7B87C-EEF2-45BE-8C99-F65A78ECCC19}" type="presParOf" srcId="{CA2E0009-8181-4886-A67A-4E946E8E2B02}" destId="{E855D52D-110F-4D5C-AB64-84F8F63613BE}" srcOrd="0" destOrd="0" presId="urn:microsoft.com/office/officeart/2011/layout/TabList"/>
    <dgm:cxn modelId="{FC325C48-F8FA-43A4-ABCB-08345D14070A}" type="presParOf" srcId="{CA2E0009-8181-4886-A67A-4E946E8E2B02}" destId="{39B2B3D6-D39B-4369-99A5-9F6A0F49FFC6}" srcOrd="1" destOrd="0" presId="urn:microsoft.com/office/officeart/2011/layout/TabList"/>
    <dgm:cxn modelId="{97EC432F-9FA9-4426-B4E9-CC00DF0D22C2}" type="presParOf" srcId="{CA2E0009-8181-4886-A67A-4E946E8E2B02}" destId="{5589CE43-76D6-42DA-9FF4-094E7BAC9886}" srcOrd="2" destOrd="0" presId="urn:microsoft.com/office/officeart/2011/layout/TabList"/>
    <dgm:cxn modelId="{94070EAC-4876-4B1D-82B4-FB6A7FDC50C1}" type="presParOf" srcId="{D83DF0DC-FB69-4385-B44C-C75C11B405C8}" destId="{A392BA90-B572-4728-BAA9-F25470D7A012}" srcOrd="3" destOrd="0" presId="urn:microsoft.com/office/officeart/2011/layout/TabList"/>
    <dgm:cxn modelId="{C0E918D9-F082-4964-890B-E7041D2C221F}" type="presParOf" srcId="{D83DF0DC-FB69-4385-B44C-C75C11B405C8}" destId="{29C88104-0A4D-4A2D-86D0-5AB149C455BA}" srcOrd="4" destOrd="0" presId="urn:microsoft.com/office/officeart/2011/layout/TabList"/>
    <dgm:cxn modelId="{C8D7D5AD-BF19-4EA1-9D0F-A31DE6761772}" type="presParOf" srcId="{29C88104-0A4D-4A2D-86D0-5AB149C455BA}" destId="{BBFFB8E5-45F5-4BC9-9551-CF93AD2F58A7}" srcOrd="0" destOrd="0" presId="urn:microsoft.com/office/officeart/2011/layout/TabList"/>
    <dgm:cxn modelId="{B5266005-715B-4478-8286-97FAA15F4D79}" type="presParOf" srcId="{29C88104-0A4D-4A2D-86D0-5AB149C455BA}" destId="{6BB03722-2424-44FD-A3CB-98584F88ABFF}" srcOrd="1" destOrd="0" presId="urn:microsoft.com/office/officeart/2011/layout/TabList"/>
    <dgm:cxn modelId="{1592DE9D-4771-4E9A-8938-E083716374BB}" type="presParOf" srcId="{29C88104-0A4D-4A2D-86D0-5AB149C455BA}" destId="{89823082-F1BE-4A91-B8DE-6AB1B87667E8}" srcOrd="2" destOrd="0" presId="urn:microsoft.com/office/officeart/2011/layout/TabList"/>
    <dgm:cxn modelId="{2BD060EA-8534-4E70-BAC1-84C80FDE5166}" type="presParOf" srcId="{D83DF0DC-FB69-4385-B44C-C75C11B405C8}" destId="{C943DF1D-E388-4AA0-84BF-912C1691FB81}" srcOrd="5" destOrd="0" presId="urn:microsoft.com/office/officeart/2011/layout/TabList"/>
    <dgm:cxn modelId="{4387C06F-7788-40A7-87DF-0257D485CE03}" type="presParOf" srcId="{D83DF0DC-FB69-4385-B44C-C75C11B405C8}" destId="{D232C744-EAF4-455D-B1EF-16229D99A672}" srcOrd="6" destOrd="0" presId="urn:microsoft.com/office/officeart/2011/layout/TabList"/>
    <dgm:cxn modelId="{10E5AC58-14F3-4121-9AD5-90FDEFE5405F}" type="presParOf" srcId="{D232C744-EAF4-455D-B1EF-16229D99A672}" destId="{59DBD48E-5C93-4CDA-A80D-6E0AE8FA51FB}" srcOrd="0" destOrd="0" presId="urn:microsoft.com/office/officeart/2011/layout/TabList"/>
    <dgm:cxn modelId="{F3AC479E-5DB0-4460-B89C-7717F92E2A81}" type="presParOf" srcId="{D232C744-EAF4-455D-B1EF-16229D99A672}" destId="{AC9DC732-54E9-4A0C-883E-F7F8D73C4D14}" srcOrd="1" destOrd="0" presId="urn:microsoft.com/office/officeart/2011/layout/TabList"/>
    <dgm:cxn modelId="{97FEF435-A580-47ED-B9AB-A1A25F0E7DE8}" type="presParOf" srcId="{D232C744-EAF4-455D-B1EF-16229D99A672}" destId="{C4ED390E-E4FE-4ADE-9874-0BDF6EF92277}" srcOrd="2" destOrd="0" presId="urn:microsoft.com/office/officeart/2011/layout/TabList"/>
    <dgm:cxn modelId="{5CFBBDE7-FFED-4340-8B85-1138B92E6180}" type="presParOf" srcId="{D83DF0DC-FB69-4385-B44C-C75C11B405C8}" destId="{B03F3382-81A0-42AF-9CB3-DA9800D27B5B}" srcOrd="7" destOrd="0" presId="urn:microsoft.com/office/officeart/2011/layout/TabList"/>
    <dgm:cxn modelId="{32B3D66E-65D4-4AF8-9C9C-4E9A9507AACD}" type="presParOf" srcId="{D83DF0DC-FB69-4385-B44C-C75C11B405C8}" destId="{884D3828-5DC1-43A3-AA14-409C98B3645D}" srcOrd="8" destOrd="0" presId="urn:microsoft.com/office/officeart/2011/layout/TabList"/>
    <dgm:cxn modelId="{D2486F09-0A9B-43BA-906C-50CD57AC4B39}" type="presParOf" srcId="{884D3828-5DC1-43A3-AA14-409C98B3645D}" destId="{A5C8330E-7868-4730-8F0E-5159FAA508F0}" srcOrd="0" destOrd="0" presId="urn:microsoft.com/office/officeart/2011/layout/TabList"/>
    <dgm:cxn modelId="{0ECAF0FC-4772-4DAB-8398-A07C03EF85C7}" type="presParOf" srcId="{884D3828-5DC1-43A3-AA14-409C98B3645D}" destId="{142C1F64-8879-4FEA-B754-85F5FE083F2D}" srcOrd="1" destOrd="0" presId="urn:microsoft.com/office/officeart/2011/layout/TabList"/>
    <dgm:cxn modelId="{6B464EE9-B9F2-4EF1-803E-C6505AB09792}" type="presParOf" srcId="{884D3828-5DC1-43A3-AA14-409C98B3645D}" destId="{BE5C695E-07ED-4AA7-A58A-81D4319B6457}" srcOrd="2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E5C695E-07ED-4AA7-A58A-81D4319B6457}">
      <dsp:nvSpPr>
        <dsp:cNvPr id="0" name=""/>
        <dsp:cNvSpPr/>
      </dsp:nvSpPr>
      <dsp:spPr>
        <a:xfrm>
          <a:off x="0" y="2303434"/>
          <a:ext cx="5486400" cy="0"/>
        </a:xfrm>
        <a:prstGeom prst="line">
          <a:avLst/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ED390E-E4FE-4ADE-9874-0BDF6EF92277}">
      <dsp:nvSpPr>
        <dsp:cNvPr id="0" name=""/>
        <dsp:cNvSpPr/>
      </dsp:nvSpPr>
      <dsp:spPr>
        <a:xfrm>
          <a:off x="0" y="1838643"/>
          <a:ext cx="5486400" cy="0"/>
        </a:xfrm>
        <a:prstGeom prst="line">
          <a:avLst/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823082-F1BE-4A91-B8DE-6AB1B87667E8}">
      <dsp:nvSpPr>
        <dsp:cNvPr id="0" name=""/>
        <dsp:cNvSpPr/>
      </dsp:nvSpPr>
      <dsp:spPr>
        <a:xfrm>
          <a:off x="0" y="1373853"/>
          <a:ext cx="5486400" cy="0"/>
        </a:xfrm>
        <a:prstGeom prst="line">
          <a:avLst/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89CE43-76D6-42DA-9FF4-094E7BAC9886}">
      <dsp:nvSpPr>
        <dsp:cNvPr id="0" name=""/>
        <dsp:cNvSpPr/>
      </dsp:nvSpPr>
      <dsp:spPr>
        <a:xfrm>
          <a:off x="0" y="909063"/>
          <a:ext cx="5486400" cy="0"/>
        </a:xfrm>
        <a:prstGeom prst="line">
          <a:avLst/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60AB90-DD45-4BE7-A225-A683ED4F3CD5}">
      <dsp:nvSpPr>
        <dsp:cNvPr id="0" name=""/>
        <dsp:cNvSpPr/>
      </dsp:nvSpPr>
      <dsp:spPr>
        <a:xfrm>
          <a:off x="0" y="444273"/>
          <a:ext cx="5486400" cy="0"/>
        </a:xfrm>
        <a:prstGeom prst="line">
          <a:avLst/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935CD09-2793-4A2E-A1E3-3240F8493D32}">
      <dsp:nvSpPr>
        <dsp:cNvPr id="0" name=""/>
        <dsp:cNvSpPr/>
      </dsp:nvSpPr>
      <dsp:spPr>
        <a:xfrm>
          <a:off x="1426463" y="1615"/>
          <a:ext cx="4059936" cy="4426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3A915F-A644-4008-A986-5008B56FA8CD}">
      <dsp:nvSpPr>
        <dsp:cNvPr id="0" name=""/>
        <dsp:cNvSpPr/>
      </dsp:nvSpPr>
      <dsp:spPr>
        <a:xfrm flipH="1">
          <a:off x="8665" y="247651"/>
          <a:ext cx="588230" cy="198235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Name:</a:t>
          </a:r>
        </a:p>
      </dsp:txBody>
      <dsp:txXfrm>
        <a:off x="18344" y="257330"/>
        <a:ext cx="568872" cy="188556"/>
      </dsp:txXfrm>
    </dsp:sp>
    <dsp:sp modelId="{E855D52D-110F-4D5C-AB64-84F8F63613BE}">
      <dsp:nvSpPr>
        <dsp:cNvPr id="0" name=""/>
        <dsp:cNvSpPr/>
      </dsp:nvSpPr>
      <dsp:spPr>
        <a:xfrm>
          <a:off x="1426463" y="466406"/>
          <a:ext cx="4059936" cy="4426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B2B3D6-D39B-4369-99A5-9F6A0F49FFC6}">
      <dsp:nvSpPr>
        <dsp:cNvPr id="0" name=""/>
        <dsp:cNvSpPr/>
      </dsp:nvSpPr>
      <dsp:spPr>
        <a:xfrm>
          <a:off x="0" y="466406"/>
          <a:ext cx="1426464" cy="442657"/>
        </a:xfrm>
        <a:prstGeom prst="round2SameRect">
          <a:avLst>
            <a:gd name="adj1" fmla="val 16670"/>
            <a:gd name="adj2" fmla="val 0"/>
          </a:avLst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3815" tIns="43815" rIns="43815" bIns="4381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300" kern="1200">
            <a:solidFill>
              <a:sysClr val="windowText" lastClr="000000"/>
            </a:solidFill>
          </a:endParaRPr>
        </a:p>
      </dsp:txBody>
      <dsp:txXfrm>
        <a:off x="21613" y="488019"/>
        <a:ext cx="1383238" cy="421044"/>
      </dsp:txXfrm>
    </dsp:sp>
    <dsp:sp modelId="{BBFFB8E5-45F5-4BC9-9551-CF93AD2F58A7}">
      <dsp:nvSpPr>
        <dsp:cNvPr id="0" name=""/>
        <dsp:cNvSpPr/>
      </dsp:nvSpPr>
      <dsp:spPr>
        <a:xfrm>
          <a:off x="1426463" y="931196"/>
          <a:ext cx="4059936" cy="4426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B03722-2424-44FD-A3CB-98584F88ABFF}">
      <dsp:nvSpPr>
        <dsp:cNvPr id="0" name=""/>
        <dsp:cNvSpPr/>
      </dsp:nvSpPr>
      <dsp:spPr>
        <a:xfrm>
          <a:off x="13608" y="1152524"/>
          <a:ext cx="630925" cy="209545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Signed:</a:t>
          </a:r>
        </a:p>
      </dsp:txBody>
      <dsp:txXfrm>
        <a:off x="23839" y="1162755"/>
        <a:ext cx="610463" cy="199314"/>
      </dsp:txXfrm>
    </dsp:sp>
    <dsp:sp modelId="{59DBD48E-5C93-4CDA-A80D-6E0AE8FA51FB}">
      <dsp:nvSpPr>
        <dsp:cNvPr id="0" name=""/>
        <dsp:cNvSpPr/>
      </dsp:nvSpPr>
      <dsp:spPr>
        <a:xfrm>
          <a:off x="1426463" y="1395986"/>
          <a:ext cx="4059936" cy="4426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9DC732-54E9-4A0C-883E-F7F8D73C4D14}">
      <dsp:nvSpPr>
        <dsp:cNvPr id="0" name=""/>
        <dsp:cNvSpPr/>
      </dsp:nvSpPr>
      <dsp:spPr>
        <a:xfrm>
          <a:off x="0" y="1395986"/>
          <a:ext cx="1426464" cy="442657"/>
        </a:xfrm>
        <a:prstGeom prst="round2SameRect">
          <a:avLst>
            <a:gd name="adj1" fmla="val 16670"/>
            <a:gd name="adj2" fmla="val 0"/>
          </a:avLst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3815" tIns="43815" rIns="43815" bIns="43815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300" kern="1200"/>
        </a:p>
      </dsp:txBody>
      <dsp:txXfrm>
        <a:off x="21613" y="1417599"/>
        <a:ext cx="1383238" cy="421044"/>
      </dsp:txXfrm>
    </dsp:sp>
    <dsp:sp modelId="{A5C8330E-7868-4730-8F0E-5159FAA508F0}">
      <dsp:nvSpPr>
        <dsp:cNvPr id="0" name=""/>
        <dsp:cNvSpPr/>
      </dsp:nvSpPr>
      <dsp:spPr>
        <a:xfrm>
          <a:off x="1426463" y="1860776"/>
          <a:ext cx="4059936" cy="4426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2C1F64-8879-4FEA-B754-85F5FE083F2D}">
      <dsp:nvSpPr>
        <dsp:cNvPr id="0" name=""/>
        <dsp:cNvSpPr/>
      </dsp:nvSpPr>
      <dsp:spPr>
        <a:xfrm>
          <a:off x="13601" y="2079626"/>
          <a:ext cx="497593" cy="205038"/>
        </a:xfrm>
        <a:prstGeom prst="round2SameRect">
          <a:avLst>
            <a:gd name="adj1" fmla="val 16670"/>
            <a:gd name="adj2" fmla="val 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Date:</a:t>
          </a:r>
        </a:p>
      </dsp:txBody>
      <dsp:txXfrm>
        <a:off x="23612" y="2089637"/>
        <a:ext cx="477571" cy="19502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809B98B-C3E4-41A7-B350-4A1305230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.Cassidy</dc:creator>
  <cp:keywords/>
  <dc:description/>
  <cp:lastModifiedBy>Geraldine Kilkenny</cp:lastModifiedBy>
  <cp:revision>2</cp:revision>
  <cp:lastPrinted>2021-01-14T11:38:00Z</cp:lastPrinted>
  <dcterms:created xsi:type="dcterms:W3CDTF">2021-04-30T16:16:00Z</dcterms:created>
  <dcterms:modified xsi:type="dcterms:W3CDTF">2021-04-30T16:16:00Z</dcterms:modified>
</cp:coreProperties>
</file>